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022BF" w14:textId="77777777" w:rsidR="00A9633F" w:rsidRPr="00FA5375" w:rsidRDefault="00A9633F" w:rsidP="00F976FE">
      <w:pPr>
        <w:ind w:firstLine="426"/>
        <w:rPr>
          <w:b/>
        </w:rPr>
      </w:pPr>
    </w:p>
    <w:p w14:paraId="254022C6" w14:textId="1956C66C" w:rsidR="009D4109" w:rsidRDefault="007537EC" w:rsidP="00CD502E">
      <w:pPr>
        <w:ind w:firstLine="426"/>
        <w:rPr>
          <w:b/>
          <w:sz w:val="24"/>
          <w:szCs w:val="24"/>
        </w:rPr>
      </w:pPr>
      <w:r w:rsidRPr="00C44572">
        <w:rPr>
          <w:b/>
          <w:sz w:val="24"/>
          <w:szCs w:val="24"/>
        </w:rPr>
        <w:t>L</w:t>
      </w:r>
      <w:r w:rsidR="00AC02F5" w:rsidRPr="00C44572">
        <w:rPr>
          <w:b/>
          <w:sz w:val="24"/>
          <w:szCs w:val="24"/>
        </w:rPr>
        <w:t>omake mahdollisten sidonnaisuuksien ilmoittamista varten</w:t>
      </w:r>
    </w:p>
    <w:p w14:paraId="3106CFAA" w14:textId="6D596999" w:rsidR="00CD502E" w:rsidRDefault="00CD502E" w:rsidP="00CD502E">
      <w:pPr>
        <w:ind w:firstLine="426"/>
        <w:rPr>
          <w:b/>
          <w:sz w:val="24"/>
          <w:szCs w:val="24"/>
        </w:rPr>
      </w:pPr>
    </w:p>
    <w:p w14:paraId="1A34FF4E" w14:textId="77777777" w:rsidR="00CD502E" w:rsidRPr="00CD502E" w:rsidRDefault="00CD502E" w:rsidP="00CD502E">
      <w:pPr>
        <w:ind w:firstLine="426"/>
        <w:rPr>
          <w:b/>
          <w:sz w:val="24"/>
          <w:szCs w:val="24"/>
        </w:rPr>
      </w:pPr>
    </w:p>
    <w:p w14:paraId="254022C7" w14:textId="77777777" w:rsidR="009D4109" w:rsidRPr="00FA5375" w:rsidRDefault="00311788" w:rsidP="00311788">
      <w:pPr>
        <w:tabs>
          <w:tab w:val="left" w:pos="6720"/>
        </w:tabs>
        <w:ind w:firstLine="426"/>
        <w:rPr>
          <w:b/>
        </w:rPr>
      </w:pPr>
      <w:r w:rsidRPr="00FA5375">
        <w:rPr>
          <w:b/>
        </w:rPr>
        <w:tab/>
      </w:r>
    </w:p>
    <w:p w14:paraId="254022C8" w14:textId="77777777" w:rsidR="009D4109" w:rsidRPr="00FA5375" w:rsidRDefault="009D4109" w:rsidP="007F7C1B">
      <w:pPr>
        <w:rPr>
          <w:b/>
        </w:rPr>
      </w:pPr>
    </w:p>
    <w:p w14:paraId="254022C9" w14:textId="77777777" w:rsidR="00166B53" w:rsidRPr="00FA5375" w:rsidRDefault="000D6A34" w:rsidP="00F976FE">
      <w:pPr>
        <w:ind w:firstLine="426"/>
        <w:rPr>
          <w:b/>
          <w:sz w:val="20"/>
          <w:szCs w:val="20"/>
        </w:rPr>
      </w:pPr>
      <w:r w:rsidRPr="00FA5375">
        <w:rPr>
          <w:b/>
          <w:sz w:val="20"/>
          <w:szCs w:val="20"/>
        </w:rPr>
        <w:t>OSA 1</w:t>
      </w:r>
      <w:r w:rsidR="00086986" w:rsidRPr="00FA5375">
        <w:rPr>
          <w:b/>
          <w:sz w:val="20"/>
          <w:szCs w:val="20"/>
        </w:rPr>
        <w:t>.</w:t>
      </w:r>
      <w:r w:rsidRPr="00FA5375">
        <w:rPr>
          <w:b/>
          <w:sz w:val="20"/>
          <w:szCs w:val="20"/>
        </w:rPr>
        <w:t xml:space="preserve"> Tunnistetiedot</w:t>
      </w:r>
    </w:p>
    <w:p w14:paraId="254022CA" w14:textId="77777777" w:rsidR="00F976FE" w:rsidRPr="00FA5375" w:rsidRDefault="00F976FE" w:rsidP="00F976FE">
      <w:pPr>
        <w:ind w:left="567"/>
      </w:pPr>
    </w:p>
    <w:tbl>
      <w:tblPr>
        <w:tblStyle w:val="TaulukkoRuudukko"/>
        <w:tblW w:w="0" w:type="auto"/>
        <w:tblInd w:w="567" w:type="dxa"/>
        <w:tblLook w:val="04A0" w:firstRow="1" w:lastRow="0" w:firstColumn="1" w:lastColumn="0" w:noHBand="0" w:noVBand="1"/>
      </w:tblPr>
      <w:tblGrid>
        <w:gridCol w:w="3012"/>
        <w:gridCol w:w="4780"/>
        <w:gridCol w:w="1842"/>
      </w:tblGrid>
      <w:tr w:rsidR="00F976FE" w:rsidRPr="00FA5375" w14:paraId="254022CE" w14:textId="77777777" w:rsidTr="00EA1EF7">
        <w:tc>
          <w:tcPr>
            <w:tcW w:w="3012" w:type="dxa"/>
          </w:tcPr>
          <w:p w14:paraId="254022CB" w14:textId="77777777" w:rsidR="00AC02F5" w:rsidRPr="00FA5375" w:rsidRDefault="000421D9" w:rsidP="003663BC">
            <w:pPr>
              <w:rPr>
                <w:b/>
              </w:rPr>
            </w:pPr>
            <w:r w:rsidRPr="00FA5375">
              <w:rPr>
                <w:b/>
              </w:rPr>
              <w:t xml:space="preserve">1. </w:t>
            </w:r>
            <w:r w:rsidR="00F976FE" w:rsidRPr="00FA5375">
              <w:rPr>
                <w:b/>
              </w:rPr>
              <w:t xml:space="preserve">Etunimi </w:t>
            </w:r>
          </w:p>
        </w:tc>
        <w:tc>
          <w:tcPr>
            <w:tcW w:w="4780" w:type="dxa"/>
          </w:tcPr>
          <w:p w14:paraId="254022CC" w14:textId="72653834" w:rsidR="00F976FE" w:rsidRPr="00FA5375" w:rsidRDefault="000421D9" w:rsidP="003663BC">
            <w:pPr>
              <w:rPr>
                <w:b/>
              </w:rPr>
            </w:pPr>
            <w:r w:rsidRPr="00FA5375">
              <w:rPr>
                <w:b/>
              </w:rPr>
              <w:t xml:space="preserve">2. </w:t>
            </w:r>
            <w:r w:rsidR="00F976FE" w:rsidRPr="00FA5375">
              <w:rPr>
                <w:b/>
              </w:rPr>
              <w:t>Sukunim</w:t>
            </w:r>
            <w:r w:rsidR="00FB06D3">
              <w:rPr>
                <w:b/>
              </w:rPr>
              <w:t>i</w:t>
            </w:r>
          </w:p>
        </w:tc>
        <w:tc>
          <w:tcPr>
            <w:tcW w:w="1842" w:type="dxa"/>
          </w:tcPr>
          <w:p w14:paraId="254022CD" w14:textId="77777777" w:rsidR="00F976FE" w:rsidRPr="00FA5375" w:rsidRDefault="000421D9" w:rsidP="003663BC">
            <w:pPr>
              <w:rPr>
                <w:b/>
              </w:rPr>
            </w:pPr>
            <w:r w:rsidRPr="00FA5375">
              <w:rPr>
                <w:b/>
              </w:rPr>
              <w:t xml:space="preserve">3. </w:t>
            </w:r>
            <w:r w:rsidR="00F976FE" w:rsidRPr="00FA5375">
              <w:rPr>
                <w:b/>
              </w:rPr>
              <w:t>Ilmoituspäivä</w:t>
            </w:r>
          </w:p>
        </w:tc>
      </w:tr>
      <w:tr w:rsidR="00F976FE" w:rsidRPr="00FA5375" w14:paraId="254022D2" w14:textId="77777777" w:rsidTr="00EA1EF7">
        <w:trPr>
          <w:trHeight w:val="246"/>
        </w:trPr>
        <w:tc>
          <w:tcPr>
            <w:tcW w:w="3012" w:type="dxa"/>
          </w:tcPr>
          <w:p w14:paraId="254022CF" w14:textId="77777777" w:rsidR="00F976FE" w:rsidRPr="00FA5375" w:rsidRDefault="00162C2F" w:rsidP="003663BC">
            <w:r w:rsidRPr="00FA5375"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4780" w:type="dxa"/>
          </w:tcPr>
          <w:p w14:paraId="254022D0" w14:textId="77777777" w:rsidR="00F976FE" w:rsidRPr="00FA5375" w:rsidRDefault="003877B8" w:rsidP="003663BC">
            <w:r w:rsidRPr="00FA5375">
              <w:fldChar w:fldCharType="begin">
                <w:ffData>
                  <w:name w:val="Teksti2"/>
                  <w:enabled/>
                  <w:calcOnExit w:val="0"/>
                  <w:textInput/>
                </w:ffData>
              </w:fldChar>
            </w:r>
            <w:bookmarkStart w:id="0" w:name="Teksti2"/>
            <w:r w:rsidRPr="00FA5375">
              <w:instrText xml:space="preserve"> FORMTEXT </w:instrText>
            </w:r>
            <w:r w:rsidRPr="00FA5375">
              <w:fldChar w:fldCharType="separate"/>
            </w:r>
            <w:r w:rsidR="00F23196" w:rsidRPr="00FA5375">
              <w:t> </w:t>
            </w:r>
            <w:r w:rsidR="00F23196" w:rsidRPr="00FA5375">
              <w:t> </w:t>
            </w:r>
            <w:r w:rsidR="00F23196" w:rsidRPr="00FA5375">
              <w:t> </w:t>
            </w:r>
            <w:r w:rsidR="00F23196" w:rsidRPr="00FA5375">
              <w:t> </w:t>
            </w:r>
            <w:r w:rsidR="00F23196" w:rsidRPr="00FA5375">
              <w:t> </w:t>
            </w:r>
            <w:r w:rsidRPr="00FA5375">
              <w:fldChar w:fldCharType="end"/>
            </w:r>
            <w:bookmarkEnd w:id="0"/>
          </w:p>
        </w:tc>
        <w:tc>
          <w:tcPr>
            <w:tcW w:w="1842" w:type="dxa"/>
          </w:tcPr>
          <w:p w14:paraId="254022D1" w14:textId="77777777" w:rsidR="00F976FE" w:rsidRPr="00FA5375" w:rsidRDefault="003877B8" w:rsidP="003663BC">
            <w:r w:rsidRPr="00FA5375">
              <w:fldChar w:fldCharType="begin">
                <w:ffData>
                  <w:name w:val="Teksti3"/>
                  <w:enabled/>
                  <w:calcOnExit w:val="0"/>
                  <w:textInput/>
                </w:ffData>
              </w:fldChar>
            </w:r>
            <w:bookmarkStart w:id="1" w:name="Teksti3"/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  <w:bookmarkEnd w:id="1"/>
          </w:p>
        </w:tc>
      </w:tr>
    </w:tbl>
    <w:p w14:paraId="254022D3" w14:textId="77777777" w:rsidR="001111C4" w:rsidRPr="00FA5375" w:rsidRDefault="001111C4" w:rsidP="00AE4BFA"/>
    <w:tbl>
      <w:tblPr>
        <w:tblStyle w:val="TaulukkoRuudukko"/>
        <w:tblW w:w="0" w:type="auto"/>
        <w:tblInd w:w="567" w:type="dxa"/>
        <w:tblLook w:val="04A0" w:firstRow="1" w:lastRow="0" w:firstColumn="1" w:lastColumn="0" w:noHBand="0" w:noVBand="1"/>
      </w:tblPr>
      <w:tblGrid>
        <w:gridCol w:w="9634"/>
      </w:tblGrid>
      <w:tr w:rsidR="001111C4" w:rsidRPr="00FA5375" w14:paraId="254022D5" w14:textId="77777777" w:rsidTr="00EA1EF7">
        <w:tc>
          <w:tcPr>
            <w:tcW w:w="9634" w:type="dxa"/>
          </w:tcPr>
          <w:p w14:paraId="254022D4" w14:textId="77777777" w:rsidR="001111C4" w:rsidRPr="00FA5375" w:rsidRDefault="001111C4" w:rsidP="00C1530E">
            <w:r w:rsidRPr="00FA5375">
              <w:rPr>
                <w:b/>
              </w:rPr>
              <w:t>4. Yhteyskirjoittajan nimi, jos muu kuin edellä</w:t>
            </w:r>
          </w:p>
        </w:tc>
      </w:tr>
      <w:tr w:rsidR="001111C4" w:rsidRPr="00FA5375" w14:paraId="254022D7" w14:textId="77777777" w:rsidTr="00EA1EF7">
        <w:trPr>
          <w:trHeight w:val="278"/>
        </w:trPr>
        <w:tc>
          <w:tcPr>
            <w:tcW w:w="9634" w:type="dxa"/>
          </w:tcPr>
          <w:p w14:paraId="254022D6" w14:textId="77777777" w:rsidR="001111C4" w:rsidRPr="00FA5375" w:rsidRDefault="001111C4" w:rsidP="00C1530E">
            <w:r w:rsidRPr="00FA5375"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</w:tbl>
    <w:p w14:paraId="254022D8" w14:textId="77777777" w:rsidR="001A1A6B" w:rsidRPr="00FA5375" w:rsidRDefault="001A1A6B" w:rsidP="005B6FDA">
      <w:pPr>
        <w:ind w:left="567"/>
      </w:pPr>
    </w:p>
    <w:tbl>
      <w:tblPr>
        <w:tblStyle w:val="TaulukkoRuudukko"/>
        <w:tblW w:w="0" w:type="auto"/>
        <w:tblInd w:w="567" w:type="dxa"/>
        <w:tblLook w:val="04A0" w:firstRow="1" w:lastRow="0" w:firstColumn="1" w:lastColumn="0" w:noHBand="0" w:noVBand="1"/>
      </w:tblPr>
      <w:tblGrid>
        <w:gridCol w:w="9634"/>
      </w:tblGrid>
      <w:tr w:rsidR="00F976FE" w:rsidRPr="00FA5375" w14:paraId="254022DA" w14:textId="77777777" w:rsidTr="00EA1EF7">
        <w:tc>
          <w:tcPr>
            <w:tcW w:w="9634" w:type="dxa"/>
          </w:tcPr>
          <w:p w14:paraId="254022D9" w14:textId="77777777" w:rsidR="00F976FE" w:rsidRPr="00FA5375" w:rsidRDefault="000421D9" w:rsidP="005B6FDA">
            <w:r w:rsidRPr="00FA5375">
              <w:rPr>
                <w:b/>
              </w:rPr>
              <w:t xml:space="preserve">5. </w:t>
            </w:r>
            <w:r w:rsidR="00F976FE" w:rsidRPr="00FA5375">
              <w:rPr>
                <w:b/>
              </w:rPr>
              <w:t>Käsikirjoituksen otsikko</w:t>
            </w:r>
          </w:p>
        </w:tc>
      </w:tr>
      <w:tr w:rsidR="00F976FE" w:rsidRPr="00FA5375" w14:paraId="254022DC" w14:textId="77777777" w:rsidTr="00EA1EF7">
        <w:trPr>
          <w:trHeight w:val="278"/>
        </w:trPr>
        <w:tc>
          <w:tcPr>
            <w:tcW w:w="9634" w:type="dxa"/>
          </w:tcPr>
          <w:p w14:paraId="254022DB" w14:textId="77777777" w:rsidR="00F976FE" w:rsidRPr="00FA5375" w:rsidRDefault="003877B8" w:rsidP="005B6FDA">
            <w:r w:rsidRPr="00FA5375">
              <w:fldChar w:fldCharType="begin">
                <w:ffData>
                  <w:name w:val="Teksti4"/>
                  <w:enabled/>
                  <w:calcOnExit w:val="0"/>
                  <w:textInput/>
                </w:ffData>
              </w:fldChar>
            </w:r>
            <w:bookmarkStart w:id="2" w:name="Teksti4"/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  <w:bookmarkEnd w:id="2"/>
          </w:p>
        </w:tc>
      </w:tr>
    </w:tbl>
    <w:p w14:paraId="254022DD" w14:textId="77777777" w:rsidR="00F976FE" w:rsidRPr="00FA5375" w:rsidRDefault="00F976FE" w:rsidP="005B6FDA">
      <w:pPr>
        <w:ind w:left="567"/>
      </w:pPr>
    </w:p>
    <w:tbl>
      <w:tblPr>
        <w:tblStyle w:val="TaulukkoRuudukko"/>
        <w:tblW w:w="0" w:type="auto"/>
        <w:tblInd w:w="567" w:type="dxa"/>
        <w:tblLook w:val="04A0" w:firstRow="1" w:lastRow="0" w:firstColumn="1" w:lastColumn="0" w:noHBand="0" w:noVBand="1"/>
      </w:tblPr>
      <w:tblGrid>
        <w:gridCol w:w="4361"/>
      </w:tblGrid>
      <w:tr w:rsidR="00F976FE" w:rsidRPr="00FA5375" w14:paraId="254022DF" w14:textId="77777777" w:rsidTr="00AE4BFA">
        <w:tc>
          <w:tcPr>
            <w:tcW w:w="4361" w:type="dxa"/>
          </w:tcPr>
          <w:p w14:paraId="254022DE" w14:textId="77777777" w:rsidR="00F976FE" w:rsidRPr="00FA5375" w:rsidRDefault="000421D9" w:rsidP="000421D9">
            <w:pPr>
              <w:rPr>
                <w:b/>
              </w:rPr>
            </w:pPr>
            <w:r w:rsidRPr="00FA5375">
              <w:rPr>
                <w:b/>
              </w:rPr>
              <w:t xml:space="preserve">6. </w:t>
            </w:r>
            <w:r w:rsidR="00F976FE" w:rsidRPr="00FA5375">
              <w:rPr>
                <w:b/>
              </w:rPr>
              <w:t>Käsikirjoituksen</w:t>
            </w:r>
            <w:r w:rsidRPr="00FA5375">
              <w:rPr>
                <w:b/>
              </w:rPr>
              <w:t xml:space="preserve"> </w:t>
            </w:r>
            <w:r w:rsidR="00F976FE" w:rsidRPr="00FA5375">
              <w:rPr>
                <w:b/>
              </w:rPr>
              <w:t>tunnistenumero</w:t>
            </w:r>
            <w:r w:rsidR="00C44572">
              <w:rPr>
                <w:b/>
              </w:rPr>
              <w:t xml:space="preserve">, </w:t>
            </w:r>
            <w:r w:rsidR="00F976FE" w:rsidRPr="00FA5375">
              <w:rPr>
                <w:b/>
              </w:rPr>
              <w:t>jos tiedossa</w:t>
            </w:r>
          </w:p>
        </w:tc>
      </w:tr>
      <w:tr w:rsidR="00F976FE" w:rsidRPr="00FA5375" w14:paraId="254022E1" w14:textId="77777777" w:rsidTr="00914574">
        <w:trPr>
          <w:trHeight w:val="194"/>
        </w:trPr>
        <w:tc>
          <w:tcPr>
            <w:tcW w:w="4361" w:type="dxa"/>
          </w:tcPr>
          <w:p w14:paraId="254022E0" w14:textId="255440E4" w:rsidR="00F976FE" w:rsidRPr="00FA5375" w:rsidRDefault="003877B8" w:rsidP="003663BC">
            <w:r w:rsidRPr="00FA5375">
              <w:fldChar w:fldCharType="begin">
                <w:ffData>
                  <w:name w:val="Teksti5"/>
                  <w:enabled/>
                  <w:calcOnExit w:val="0"/>
                  <w:textInput/>
                </w:ffData>
              </w:fldChar>
            </w:r>
            <w:bookmarkStart w:id="3" w:name="Teksti5"/>
            <w:r w:rsidRPr="00FA5375">
              <w:instrText xml:space="preserve"> FORMTEXT </w:instrText>
            </w:r>
            <w:r w:rsidRPr="00FA5375">
              <w:fldChar w:fldCharType="separate"/>
            </w:r>
            <w:r w:rsidR="00B14696">
              <w:t> </w:t>
            </w:r>
            <w:r w:rsidR="00B14696">
              <w:t> </w:t>
            </w:r>
            <w:r w:rsidR="00B14696">
              <w:t> </w:t>
            </w:r>
            <w:r w:rsidR="00B14696">
              <w:t> </w:t>
            </w:r>
            <w:r w:rsidR="00B14696">
              <w:t> </w:t>
            </w:r>
            <w:r w:rsidRPr="00FA5375">
              <w:fldChar w:fldCharType="end"/>
            </w:r>
            <w:bookmarkEnd w:id="3"/>
          </w:p>
        </w:tc>
      </w:tr>
    </w:tbl>
    <w:p w14:paraId="254022E2" w14:textId="77777777" w:rsidR="00AF0F4D" w:rsidRPr="00FA5375" w:rsidRDefault="00AF0F4D" w:rsidP="005B6FDA">
      <w:pPr>
        <w:ind w:left="567"/>
      </w:pPr>
    </w:p>
    <w:p w14:paraId="254022E3" w14:textId="77777777" w:rsidR="00F976FE" w:rsidRPr="00FA5375" w:rsidRDefault="00F976FE" w:rsidP="005B6FDA">
      <w:pPr>
        <w:ind w:left="567"/>
        <w:rPr>
          <w:sz w:val="20"/>
          <w:szCs w:val="20"/>
        </w:rPr>
      </w:pPr>
    </w:p>
    <w:p w14:paraId="254022E4" w14:textId="77777777" w:rsidR="00A40676" w:rsidRPr="00FA5375" w:rsidRDefault="00B24471" w:rsidP="00A40676">
      <w:pPr>
        <w:ind w:left="567"/>
        <w:rPr>
          <w:b/>
          <w:sz w:val="20"/>
          <w:szCs w:val="20"/>
        </w:rPr>
      </w:pPr>
      <w:r w:rsidRPr="00FA5375">
        <w:rPr>
          <w:b/>
          <w:sz w:val="20"/>
          <w:szCs w:val="20"/>
        </w:rPr>
        <w:t>OSA 2</w:t>
      </w:r>
      <w:r w:rsidR="00086986" w:rsidRPr="00FA5375">
        <w:rPr>
          <w:b/>
          <w:sz w:val="20"/>
          <w:szCs w:val="20"/>
        </w:rPr>
        <w:t>.</w:t>
      </w:r>
      <w:r w:rsidRPr="00FA5375">
        <w:rPr>
          <w:b/>
          <w:sz w:val="20"/>
          <w:szCs w:val="20"/>
        </w:rPr>
        <w:t xml:space="preserve"> Julkaistavaksi tarjottu artikkeli</w:t>
      </w:r>
    </w:p>
    <w:p w14:paraId="254022E5" w14:textId="77777777" w:rsidR="00A40676" w:rsidRPr="00FA5375" w:rsidRDefault="00A40676" w:rsidP="00A40676">
      <w:pPr>
        <w:ind w:left="567"/>
        <w:rPr>
          <w:b/>
        </w:rPr>
      </w:pPr>
    </w:p>
    <w:p w14:paraId="254022E6" w14:textId="77777777" w:rsidR="006C5863" w:rsidRPr="00FA5375" w:rsidRDefault="006C5863" w:rsidP="00EF5841">
      <w:pPr>
        <w:ind w:left="567"/>
      </w:pPr>
      <w:r w:rsidRPr="00FA5375">
        <w:t>Oletko sinä tai onko edustamasi taho joskus vastaanottanut palkkioita tai palveluja kolmannelta osapuolelta julkaistavaksi</w:t>
      </w:r>
    </w:p>
    <w:p w14:paraId="254022E7" w14:textId="77777777" w:rsidR="006C5863" w:rsidRPr="00FA5375" w:rsidRDefault="006C5863" w:rsidP="00EF5841">
      <w:pPr>
        <w:ind w:left="567"/>
      </w:pPr>
      <w:r w:rsidRPr="00FA5375">
        <w:t>tarjotun artikkelin jotakin työvaihetta varten (esimerkiksi apuraha, tutkimussuunnitelman laatiminen, käsikirjoituksen</w:t>
      </w:r>
    </w:p>
    <w:p w14:paraId="254022E8" w14:textId="77777777" w:rsidR="00A9633F" w:rsidRPr="00FA5375" w:rsidRDefault="006C5863" w:rsidP="00EF5841">
      <w:pPr>
        <w:ind w:left="567"/>
      </w:pPr>
      <w:r w:rsidRPr="00FA5375">
        <w:t>valmistelu, tilastollinen analyysi jne.)?</w:t>
      </w:r>
      <w:r w:rsidR="007E558B" w:rsidRPr="00FA5375">
        <w:t xml:space="preserve">  </w:t>
      </w:r>
    </w:p>
    <w:p w14:paraId="254022E9" w14:textId="77777777" w:rsidR="00A9633F" w:rsidRPr="00FA5375" w:rsidRDefault="00A9633F" w:rsidP="00EF5841">
      <w:pPr>
        <w:ind w:left="567"/>
      </w:pPr>
    </w:p>
    <w:p w14:paraId="254022EA" w14:textId="77777777" w:rsidR="006C5863" w:rsidRPr="00FA5375" w:rsidRDefault="006C5863" w:rsidP="00EF5841">
      <w:pPr>
        <w:ind w:left="567"/>
      </w:pPr>
      <w:r w:rsidRPr="00FA5375">
        <w:t xml:space="preserve">Täytä jokainen rivi joko rastittamalla “Ei” tai lisäämällä pyydetyt tiedot. Jos </w:t>
      </w:r>
      <w:r w:rsidR="00EF5841" w:rsidRPr="00FA5375">
        <w:t>yhteyksiä on enemmän kuin yksi, erittele tiedot omille riveilleen</w:t>
      </w:r>
      <w:r w:rsidR="005E2E9B" w:rsidRPr="00FA5375">
        <w:t>, ja tarvittaessa tarkenna tietoja Kommentteja-kentässä.</w:t>
      </w:r>
    </w:p>
    <w:p w14:paraId="254022EB" w14:textId="77777777" w:rsidR="00B24471" w:rsidRPr="00FA5375" w:rsidRDefault="00B24471" w:rsidP="00F657F5">
      <w:pPr>
        <w:ind w:left="567"/>
        <w:rPr>
          <w:b/>
        </w:rPr>
      </w:pPr>
    </w:p>
    <w:tbl>
      <w:tblPr>
        <w:tblStyle w:val="TaulukkoRuudukko"/>
        <w:tblW w:w="9634" w:type="dxa"/>
        <w:tblInd w:w="567" w:type="dxa"/>
        <w:tblLook w:val="04A0" w:firstRow="1" w:lastRow="0" w:firstColumn="1" w:lastColumn="0" w:noHBand="0" w:noVBand="1"/>
      </w:tblPr>
      <w:tblGrid>
        <w:gridCol w:w="3510"/>
        <w:gridCol w:w="608"/>
        <w:gridCol w:w="1004"/>
        <w:gridCol w:w="1372"/>
        <w:gridCol w:w="1439"/>
        <w:gridCol w:w="1701"/>
      </w:tblGrid>
      <w:tr w:rsidR="00E96E69" w:rsidRPr="00FA5375" w14:paraId="254022F7" w14:textId="77777777" w:rsidTr="00730E38">
        <w:tc>
          <w:tcPr>
            <w:tcW w:w="3510" w:type="dxa"/>
          </w:tcPr>
          <w:p w14:paraId="254022EC" w14:textId="77777777" w:rsidR="0003654D" w:rsidRPr="00FA5375" w:rsidRDefault="0003654D" w:rsidP="0013001F">
            <w:pPr>
              <w:jc w:val="center"/>
              <w:rPr>
                <w:b/>
              </w:rPr>
            </w:pPr>
          </w:p>
          <w:p w14:paraId="254022ED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Tuen tyyppi</w:t>
            </w:r>
          </w:p>
          <w:p w14:paraId="254022EE" w14:textId="77777777" w:rsidR="0013001F" w:rsidRPr="00FA5375" w:rsidRDefault="0013001F" w:rsidP="0013001F">
            <w:pPr>
              <w:jc w:val="center"/>
              <w:rPr>
                <w:b/>
              </w:rPr>
            </w:pPr>
          </w:p>
        </w:tc>
        <w:tc>
          <w:tcPr>
            <w:tcW w:w="608" w:type="dxa"/>
          </w:tcPr>
          <w:p w14:paraId="254022EF" w14:textId="77777777" w:rsidR="007B6646" w:rsidRPr="00FA5375" w:rsidRDefault="007B6646" w:rsidP="0013001F">
            <w:pPr>
              <w:jc w:val="center"/>
              <w:rPr>
                <w:b/>
              </w:rPr>
            </w:pPr>
          </w:p>
          <w:p w14:paraId="254022F0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Ei</w:t>
            </w:r>
          </w:p>
        </w:tc>
        <w:tc>
          <w:tcPr>
            <w:tcW w:w="1004" w:type="dxa"/>
          </w:tcPr>
          <w:p w14:paraId="254022F1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Palkkio maksettu itsellesi</w:t>
            </w:r>
          </w:p>
        </w:tc>
        <w:tc>
          <w:tcPr>
            <w:tcW w:w="1372" w:type="dxa"/>
          </w:tcPr>
          <w:p w14:paraId="254022F2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Palkkio edustamallesi laitokselle*</w:t>
            </w:r>
          </w:p>
        </w:tc>
        <w:tc>
          <w:tcPr>
            <w:tcW w:w="1439" w:type="dxa"/>
          </w:tcPr>
          <w:p w14:paraId="254022F3" w14:textId="77777777" w:rsidR="007B6646" w:rsidRPr="00FA5375" w:rsidRDefault="007B6646" w:rsidP="0013001F">
            <w:pPr>
              <w:jc w:val="center"/>
              <w:rPr>
                <w:b/>
              </w:rPr>
            </w:pPr>
          </w:p>
          <w:p w14:paraId="254022F4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Palkkion maksaja</w:t>
            </w:r>
          </w:p>
        </w:tc>
        <w:tc>
          <w:tcPr>
            <w:tcW w:w="1701" w:type="dxa"/>
          </w:tcPr>
          <w:p w14:paraId="254022F5" w14:textId="77777777" w:rsidR="007B6646" w:rsidRPr="00FA5375" w:rsidRDefault="007B6646" w:rsidP="0013001F">
            <w:pPr>
              <w:jc w:val="center"/>
              <w:rPr>
                <w:b/>
              </w:rPr>
            </w:pPr>
          </w:p>
          <w:p w14:paraId="254022F6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rPr>
                <w:b/>
              </w:rPr>
              <w:t>Kommentteja</w:t>
            </w:r>
            <w:r w:rsidR="00A40676" w:rsidRPr="00FA5375">
              <w:rPr>
                <w:b/>
              </w:rPr>
              <w:t>**</w:t>
            </w:r>
          </w:p>
        </w:tc>
      </w:tr>
      <w:tr w:rsidR="00E96E69" w:rsidRPr="00FA5375" w14:paraId="254022FE" w14:textId="77777777" w:rsidTr="00730E38">
        <w:tc>
          <w:tcPr>
            <w:tcW w:w="3510" w:type="dxa"/>
          </w:tcPr>
          <w:p w14:paraId="254022F8" w14:textId="77777777" w:rsidR="0013001F" w:rsidRPr="00FA5375" w:rsidRDefault="0013001F" w:rsidP="00F657F5">
            <w:pPr>
              <w:rPr>
                <w:b/>
              </w:rPr>
            </w:pPr>
            <w:r w:rsidRPr="00FA5375">
              <w:t>1. Apuraha</w:t>
            </w:r>
            <w:r w:rsidRPr="00FA5375">
              <w:tab/>
            </w:r>
          </w:p>
        </w:tc>
        <w:tc>
          <w:tcPr>
            <w:tcW w:w="608" w:type="dxa"/>
          </w:tcPr>
          <w:p w14:paraId="254022F9" w14:textId="18CD1E5B" w:rsidR="00EF5841" w:rsidRPr="00FA5375" w:rsidRDefault="00EF5841" w:rsidP="00EF5841">
            <w:pPr>
              <w:jc w:val="center"/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2FA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2FB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2FC" w14:textId="77777777" w:rsidR="0013001F" w:rsidRPr="00FA5375" w:rsidRDefault="00376949" w:rsidP="005E2E9B">
            <w:r w:rsidRPr="00FA5375"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2FD" w14:textId="77777777" w:rsidR="0013001F" w:rsidRPr="00FA5375" w:rsidRDefault="003877B8" w:rsidP="00F657F5">
            <w:r w:rsidRPr="00FA5375">
              <w:fldChar w:fldCharType="begin">
                <w:ffData>
                  <w:name w:val="Teksti7"/>
                  <w:enabled/>
                  <w:calcOnExit w:val="0"/>
                  <w:textInput/>
                </w:ffData>
              </w:fldChar>
            </w:r>
            <w:bookmarkStart w:id="4" w:name="Teksti7"/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  <w:bookmarkEnd w:id="4"/>
          </w:p>
        </w:tc>
      </w:tr>
      <w:tr w:rsidR="00E96E69" w:rsidRPr="00FA5375" w14:paraId="25402305" w14:textId="77777777" w:rsidTr="00730E38">
        <w:tc>
          <w:tcPr>
            <w:tcW w:w="3510" w:type="dxa"/>
          </w:tcPr>
          <w:p w14:paraId="254022FF" w14:textId="77777777" w:rsidR="0013001F" w:rsidRPr="00FA5375" w:rsidRDefault="0013001F" w:rsidP="00F657F5">
            <w:pPr>
              <w:rPr>
                <w:b/>
              </w:rPr>
            </w:pPr>
            <w:r w:rsidRPr="00FA5375">
              <w:t>2. Konsultointi- tai</w:t>
            </w:r>
            <w:r w:rsidR="005E2E9B" w:rsidRPr="00FA5375">
              <w:t xml:space="preserve"> </w:t>
            </w:r>
            <w:r w:rsidRPr="00FA5375">
              <w:t>muu palkkio</w:t>
            </w:r>
          </w:p>
        </w:tc>
        <w:tc>
          <w:tcPr>
            <w:tcW w:w="608" w:type="dxa"/>
          </w:tcPr>
          <w:p w14:paraId="25402300" w14:textId="4A31E22A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01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02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03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304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</w:tr>
      <w:tr w:rsidR="00E96E69" w:rsidRPr="00FA5375" w14:paraId="2540230C" w14:textId="77777777" w:rsidTr="00730E38">
        <w:tc>
          <w:tcPr>
            <w:tcW w:w="3510" w:type="dxa"/>
          </w:tcPr>
          <w:p w14:paraId="25402306" w14:textId="77777777" w:rsidR="0013001F" w:rsidRPr="00FA5375" w:rsidRDefault="0013001F" w:rsidP="00F657F5">
            <w:r w:rsidRPr="00FA5375">
              <w:t>3. Matkakorvaus (tutkimukseen liittyvät kokoukset tai muu matka)</w:t>
            </w:r>
          </w:p>
        </w:tc>
        <w:tc>
          <w:tcPr>
            <w:tcW w:w="608" w:type="dxa"/>
          </w:tcPr>
          <w:p w14:paraId="25402307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08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09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0A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30B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</w:tr>
      <w:tr w:rsidR="00E96E69" w:rsidRPr="00FA5375" w14:paraId="25402317" w14:textId="77777777" w:rsidTr="00730E38">
        <w:tc>
          <w:tcPr>
            <w:tcW w:w="3510" w:type="dxa"/>
          </w:tcPr>
          <w:p w14:paraId="2540230D" w14:textId="77777777" w:rsidR="0013001F" w:rsidRPr="00FA5375" w:rsidRDefault="0013001F" w:rsidP="0013001F">
            <w:r w:rsidRPr="00FA5375">
              <w:t>4. Palkkiot osallistumisesta tutkimuksen</w:t>
            </w:r>
          </w:p>
          <w:p w14:paraId="2540230E" w14:textId="77777777" w:rsidR="0013001F" w:rsidRPr="00FA5375" w:rsidRDefault="0013001F" w:rsidP="0013001F">
            <w:r w:rsidRPr="00FA5375">
              <w:t>toteutukseen (esim. tilastollinen</w:t>
            </w:r>
          </w:p>
          <w:p w14:paraId="2540230F" w14:textId="77777777" w:rsidR="0013001F" w:rsidRPr="00FA5375" w:rsidRDefault="0013001F" w:rsidP="0013001F">
            <w:r w:rsidRPr="00FA5375">
              <w:t>analysointi, tulosmuuttujien valinta tai</w:t>
            </w:r>
          </w:p>
          <w:p w14:paraId="25402310" w14:textId="77777777" w:rsidR="0013001F" w:rsidRPr="00FA5375" w:rsidRDefault="0013001F" w:rsidP="0013001F">
            <w:r w:rsidRPr="00FA5375">
              <w:t>muu asiantuntijuus)</w:t>
            </w:r>
          </w:p>
        </w:tc>
        <w:tc>
          <w:tcPr>
            <w:tcW w:w="608" w:type="dxa"/>
          </w:tcPr>
          <w:p w14:paraId="25402311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12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13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14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  <w:p w14:paraId="25402315" w14:textId="77777777" w:rsidR="003877B8" w:rsidRPr="00FA5375" w:rsidRDefault="003877B8" w:rsidP="00F657F5"/>
        </w:tc>
        <w:tc>
          <w:tcPr>
            <w:tcW w:w="1701" w:type="dxa"/>
          </w:tcPr>
          <w:p w14:paraId="25402316" w14:textId="77777777" w:rsidR="0013001F" w:rsidRPr="00FA5375" w:rsidRDefault="0013001F" w:rsidP="00F657F5"/>
        </w:tc>
      </w:tr>
      <w:tr w:rsidR="00E96E69" w:rsidRPr="00FA5375" w14:paraId="2540231F" w14:textId="77777777" w:rsidTr="00730E38">
        <w:tc>
          <w:tcPr>
            <w:tcW w:w="3510" w:type="dxa"/>
          </w:tcPr>
          <w:p w14:paraId="25402318" w14:textId="77777777" w:rsidR="0013001F" w:rsidRPr="00FA5375" w:rsidRDefault="0013001F" w:rsidP="0013001F">
            <w:r w:rsidRPr="00FA5375">
              <w:t>5. Korvaus käsikirjoituksen</w:t>
            </w:r>
          </w:p>
          <w:p w14:paraId="25402319" w14:textId="77777777" w:rsidR="0013001F" w:rsidRPr="00FA5375" w:rsidRDefault="0013001F" w:rsidP="0013001F">
            <w:r w:rsidRPr="00FA5375">
              <w:t>kirjoittamisesta tai tarkistamisesta</w:t>
            </w:r>
          </w:p>
        </w:tc>
        <w:tc>
          <w:tcPr>
            <w:tcW w:w="608" w:type="dxa"/>
          </w:tcPr>
          <w:p w14:paraId="2540231A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1B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1C" w14:textId="77777777" w:rsidR="0013001F" w:rsidRPr="00FA5375" w:rsidRDefault="0013001F" w:rsidP="0013001F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1D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31E" w14:textId="77777777" w:rsidR="0013001F" w:rsidRPr="00FA5375" w:rsidRDefault="003877B8" w:rsidP="00F657F5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</w:tr>
      <w:tr w:rsidR="0060416B" w:rsidRPr="00FA5375" w14:paraId="25402327" w14:textId="77777777" w:rsidTr="00730E38">
        <w:tc>
          <w:tcPr>
            <w:tcW w:w="3510" w:type="dxa"/>
          </w:tcPr>
          <w:p w14:paraId="25402320" w14:textId="77777777" w:rsidR="0060416B" w:rsidRPr="00FA5375" w:rsidRDefault="0060416B" w:rsidP="0060416B">
            <w:r w:rsidRPr="00FA5375">
              <w:t>6. Kirjoitusapu, lääkkeet, laitteet tai</w:t>
            </w:r>
          </w:p>
          <w:p w14:paraId="25402321" w14:textId="77777777" w:rsidR="0060416B" w:rsidRPr="00FA5375" w:rsidRDefault="0060416B" w:rsidP="0060416B">
            <w:r w:rsidRPr="00FA5375">
              <w:t>hallinnollinen tuki</w:t>
            </w:r>
          </w:p>
        </w:tc>
        <w:tc>
          <w:tcPr>
            <w:tcW w:w="608" w:type="dxa"/>
          </w:tcPr>
          <w:p w14:paraId="25402322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23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24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25" w14:textId="77777777" w:rsidR="0060416B" w:rsidRPr="00FA5375" w:rsidRDefault="003877B8" w:rsidP="0060416B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326" w14:textId="77777777" w:rsidR="0060416B" w:rsidRPr="00FA5375" w:rsidRDefault="003877B8" w:rsidP="0060416B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</w:tr>
      <w:tr w:rsidR="0060416B" w:rsidRPr="00FA5375" w14:paraId="2540232E" w14:textId="77777777" w:rsidTr="00730E38">
        <w:tc>
          <w:tcPr>
            <w:tcW w:w="3510" w:type="dxa"/>
          </w:tcPr>
          <w:p w14:paraId="25402328" w14:textId="77777777" w:rsidR="0060416B" w:rsidRPr="00FA5375" w:rsidRDefault="0060416B" w:rsidP="0060416B">
            <w:r w:rsidRPr="00FA5375">
              <w:t>7. Muu</w:t>
            </w:r>
          </w:p>
        </w:tc>
        <w:tc>
          <w:tcPr>
            <w:tcW w:w="608" w:type="dxa"/>
          </w:tcPr>
          <w:p w14:paraId="25402329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2A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2B" w14:textId="77777777" w:rsidR="0060416B" w:rsidRPr="00FA5375" w:rsidRDefault="0060416B" w:rsidP="0060416B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439" w:type="dxa"/>
          </w:tcPr>
          <w:p w14:paraId="2540232C" w14:textId="77777777" w:rsidR="0060416B" w:rsidRPr="00FA5375" w:rsidRDefault="003877B8" w:rsidP="0060416B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  <w:tc>
          <w:tcPr>
            <w:tcW w:w="1701" w:type="dxa"/>
          </w:tcPr>
          <w:p w14:paraId="2540232D" w14:textId="77777777" w:rsidR="0060416B" w:rsidRPr="00FA5375" w:rsidRDefault="003877B8" w:rsidP="0060416B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rPr>
                <w:noProof/>
              </w:rPr>
              <w:t> </w:t>
            </w:r>
            <w:r w:rsidRPr="00FA5375">
              <w:fldChar w:fldCharType="end"/>
            </w:r>
          </w:p>
        </w:tc>
      </w:tr>
    </w:tbl>
    <w:p w14:paraId="2540232F" w14:textId="77777777" w:rsidR="00A40676" w:rsidRPr="00FA5375" w:rsidRDefault="00A40676" w:rsidP="00A40676">
      <w:pPr>
        <w:ind w:left="567"/>
      </w:pPr>
      <w:r w:rsidRPr="00FA5375">
        <w:rPr>
          <w:b/>
        </w:rPr>
        <w:t>*</w:t>
      </w:r>
      <w:r w:rsidRPr="00FA5375">
        <w:t xml:space="preserve"> Tällä tarkoitetaan rahaa, jonka edustamasi laitos on saanut sinun osuudestasi tutkimustyöhön.</w:t>
      </w:r>
    </w:p>
    <w:p w14:paraId="25402330" w14:textId="77777777" w:rsidR="00B24471" w:rsidRPr="00FA5375" w:rsidRDefault="00A40676" w:rsidP="00B24471">
      <w:pPr>
        <w:ind w:left="567"/>
        <w:rPr>
          <w:b/>
          <w:sz w:val="20"/>
          <w:szCs w:val="20"/>
        </w:rPr>
      </w:pPr>
      <w:r w:rsidRPr="00FA5375">
        <w:rPr>
          <w:b/>
        </w:rPr>
        <w:t xml:space="preserve">** </w:t>
      </w:r>
      <w:r w:rsidRPr="00FA5375">
        <w:t>Tähän voit laittaa halutessasi lisäselvityksiä.</w:t>
      </w:r>
    </w:p>
    <w:p w14:paraId="25402331" w14:textId="77777777" w:rsidR="00D55807" w:rsidRPr="00FA5375" w:rsidRDefault="00D55807" w:rsidP="007E558B">
      <w:pPr>
        <w:ind w:left="567"/>
        <w:rPr>
          <w:b/>
          <w:sz w:val="20"/>
          <w:szCs w:val="20"/>
        </w:rPr>
      </w:pPr>
    </w:p>
    <w:p w14:paraId="25402332" w14:textId="77777777" w:rsidR="00B60BAE" w:rsidRPr="00FA5375" w:rsidRDefault="00B60BAE" w:rsidP="007E558B">
      <w:pPr>
        <w:ind w:left="567"/>
        <w:rPr>
          <w:b/>
          <w:sz w:val="20"/>
          <w:szCs w:val="20"/>
        </w:rPr>
      </w:pPr>
    </w:p>
    <w:p w14:paraId="25402333" w14:textId="77777777" w:rsidR="00B60BAE" w:rsidRPr="00FA5375" w:rsidRDefault="00B60BAE" w:rsidP="007E558B">
      <w:pPr>
        <w:ind w:left="567"/>
        <w:rPr>
          <w:b/>
          <w:sz w:val="20"/>
          <w:szCs w:val="20"/>
        </w:rPr>
      </w:pPr>
    </w:p>
    <w:p w14:paraId="25402334" w14:textId="08B8870F" w:rsidR="00B60BAE" w:rsidRDefault="00B60BAE" w:rsidP="007E558B">
      <w:pPr>
        <w:ind w:left="567"/>
        <w:rPr>
          <w:b/>
          <w:sz w:val="20"/>
          <w:szCs w:val="20"/>
        </w:rPr>
      </w:pPr>
    </w:p>
    <w:p w14:paraId="2A2208F1" w14:textId="7E331C63" w:rsidR="00887182" w:rsidRDefault="00887182" w:rsidP="007E558B">
      <w:pPr>
        <w:ind w:left="567"/>
        <w:rPr>
          <w:b/>
          <w:sz w:val="20"/>
          <w:szCs w:val="20"/>
        </w:rPr>
      </w:pPr>
    </w:p>
    <w:p w14:paraId="09D505FE" w14:textId="4C5396D9" w:rsidR="00CD502E" w:rsidRDefault="00CD502E" w:rsidP="007E558B">
      <w:pPr>
        <w:ind w:left="567"/>
        <w:rPr>
          <w:b/>
          <w:sz w:val="20"/>
          <w:szCs w:val="20"/>
        </w:rPr>
      </w:pPr>
    </w:p>
    <w:p w14:paraId="3DCED7CD" w14:textId="4339AC90" w:rsidR="00CD502E" w:rsidRDefault="00CD502E" w:rsidP="007E558B">
      <w:pPr>
        <w:ind w:left="567"/>
        <w:rPr>
          <w:b/>
          <w:sz w:val="20"/>
          <w:szCs w:val="20"/>
        </w:rPr>
      </w:pPr>
    </w:p>
    <w:p w14:paraId="169DE908" w14:textId="77777777" w:rsidR="00CD502E" w:rsidRPr="00FA5375" w:rsidRDefault="00CD502E" w:rsidP="007E558B">
      <w:pPr>
        <w:ind w:left="567"/>
        <w:rPr>
          <w:b/>
          <w:sz w:val="20"/>
          <w:szCs w:val="20"/>
        </w:rPr>
      </w:pPr>
    </w:p>
    <w:p w14:paraId="25402335" w14:textId="77777777" w:rsidR="00784E98" w:rsidRDefault="00784E98" w:rsidP="007E558B">
      <w:pPr>
        <w:ind w:left="567"/>
        <w:rPr>
          <w:b/>
          <w:sz w:val="20"/>
          <w:szCs w:val="20"/>
        </w:rPr>
      </w:pPr>
    </w:p>
    <w:p w14:paraId="25402336" w14:textId="77777777" w:rsidR="007E558B" w:rsidRPr="00FA5375" w:rsidRDefault="007E558B" w:rsidP="007E558B">
      <w:pPr>
        <w:ind w:left="567"/>
        <w:rPr>
          <w:b/>
          <w:sz w:val="20"/>
          <w:szCs w:val="20"/>
        </w:rPr>
      </w:pPr>
      <w:r w:rsidRPr="00FA5375">
        <w:rPr>
          <w:b/>
          <w:sz w:val="20"/>
          <w:szCs w:val="20"/>
        </w:rPr>
        <w:lastRenderedPageBreak/>
        <w:t>OSA 3</w:t>
      </w:r>
      <w:r w:rsidR="00086986" w:rsidRPr="00FA5375">
        <w:rPr>
          <w:b/>
          <w:sz w:val="20"/>
          <w:szCs w:val="20"/>
        </w:rPr>
        <w:t>.</w:t>
      </w:r>
      <w:r w:rsidRPr="00FA5375">
        <w:rPr>
          <w:b/>
          <w:sz w:val="20"/>
          <w:szCs w:val="20"/>
        </w:rPr>
        <w:t xml:space="preserve"> Julkaistavaksi tarjotun artikkelin ulkopuolinen, aiheen kannalta olennainen taloudellinen toiminta</w:t>
      </w:r>
    </w:p>
    <w:p w14:paraId="25402337" w14:textId="77777777" w:rsidR="007E558B" w:rsidRPr="00FA5375" w:rsidRDefault="007E558B" w:rsidP="007E558B">
      <w:pPr>
        <w:ind w:left="567"/>
      </w:pPr>
    </w:p>
    <w:p w14:paraId="25402338" w14:textId="77777777" w:rsidR="0048634F" w:rsidRPr="00FA5375" w:rsidRDefault="007E558B" w:rsidP="007E558B">
      <w:pPr>
        <w:ind w:left="567"/>
      </w:pPr>
      <w:r w:rsidRPr="00FA5375">
        <w:t>Merkitse taulukkoon tiedot taloudellisista yhteyksistäsi (riippumatta rahallisen korvauksen määrästä</w:t>
      </w:r>
      <w:r w:rsidR="00FB4FF0" w:rsidRPr="00FA5375">
        <w:t>).</w:t>
      </w:r>
      <w:r w:rsidRPr="00FA5375">
        <w:t xml:space="preserve"> Ilmoita yhteydet </w:t>
      </w:r>
      <w:r w:rsidR="00E40923">
        <w:t>kolmen</w:t>
      </w:r>
      <w:r w:rsidR="003A4D6C" w:rsidRPr="00FA5375">
        <w:t xml:space="preserve"> vuoden</w:t>
      </w:r>
      <w:r w:rsidRPr="00FA5375">
        <w:t xml:space="preserve"> ajalta ennen artikkelin tarjoamista julkaistavaksi. </w:t>
      </w:r>
    </w:p>
    <w:p w14:paraId="25402339" w14:textId="77777777" w:rsidR="0048634F" w:rsidRPr="00FA5375" w:rsidRDefault="0048634F" w:rsidP="007E558B">
      <w:pPr>
        <w:ind w:left="567"/>
      </w:pPr>
    </w:p>
    <w:p w14:paraId="2540233A" w14:textId="77777777" w:rsidR="007E558B" w:rsidRPr="00FA5375" w:rsidRDefault="007E558B" w:rsidP="007E558B">
      <w:pPr>
        <w:ind w:left="567"/>
      </w:pPr>
      <w:r w:rsidRPr="00FA5375">
        <w:t xml:space="preserve">Täytä jokainen rivi joko rastittamalla “Ei” tai lisäämällä pyydetyt tiedot. </w:t>
      </w:r>
      <w:r w:rsidR="00FB4FF0" w:rsidRPr="00FA5375">
        <w:t>Jos yhteyksiä on enemmän kuin yksi, erittele tiedot omille riveilleen, ja tarvittaessa tarkenna tietoja Kommentteja-kentässä.</w:t>
      </w:r>
    </w:p>
    <w:p w14:paraId="2540233B" w14:textId="77777777" w:rsidR="007E558B" w:rsidRPr="00FA5375" w:rsidRDefault="007E558B" w:rsidP="007E558B">
      <w:pPr>
        <w:rPr>
          <w:b/>
        </w:rPr>
      </w:pPr>
    </w:p>
    <w:tbl>
      <w:tblPr>
        <w:tblStyle w:val="TaulukkoRuudukko"/>
        <w:tblW w:w="9634" w:type="dxa"/>
        <w:tblInd w:w="567" w:type="dxa"/>
        <w:tblLook w:val="04A0" w:firstRow="1" w:lastRow="0" w:firstColumn="1" w:lastColumn="0" w:noHBand="0" w:noVBand="1"/>
      </w:tblPr>
      <w:tblGrid>
        <w:gridCol w:w="3510"/>
        <w:gridCol w:w="608"/>
        <w:gridCol w:w="1004"/>
        <w:gridCol w:w="1372"/>
        <w:gridCol w:w="1298"/>
        <w:gridCol w:w="1842"/>
      </w:tblGrid>
      <w:tr w:rsidR="007E558B" w:rsidRPr="00FA5375" w14:paraId="25402348" w14:textId="77777777" w:rsidTr="00730E38">
        <w:tc>
          <w:tcPr>
            <w:tcW w:w="3510" w:type="dxa"/>
          </w:tcPr>
          <w:p w14:paraId="2540233C" w14:textId="77777777" w:rsidR="00233C56" w:rsidRPr="00FA5375" w:rsidRDefault="00233C56" w:rsidP="003663BC">
            <w:pPr>
              <w:jc w:val="center"/>
              <w:rPr>
                <w:b/>
              </w:rPr>
            </w:pPr>
          </w:p>
          <w:p w14:paraId="2540233D" w14:textId="77777777" w:rsidR="007E558B" w:rsidRPr="00FA5375" w:rsidRDefault="007B6646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>Toiminnan</w:t>
            </w:r>
            <w:r w:rsidR="007E558B" w:rsidRPr="00FA5375">
              <w:rPr>
                <w:b/>
              </w:rPr>
              <w:t xml:space="preserve"> tyyppi</w:t>
            </w:r>
          </w:p>
          <w:p w14:paraId="2540233E" w14:textId="77777777" w:rsidR="007E558B" w:rsidRPr="00FA5375" w:rsidRDefault="007E558B" w:rsidP="003663BC">
            <w:pPr>
              <w:jc w:val="center"/>
              <w:rPr>
                <w:b/>
              </w:rPr>
            </w:pPr>
          </w:p>
        </w:tc>
        <w:tc>
          <w:tcPr>
            <w:tcW w:w="608" w:type="dxa"/>
          </w:tcPr>
          <w:p w14:paraId="2540233F" w14:textId="77777777" w:rsidR="007B6646" w:rsidRPr="00FA5375" w:rsidRDefault="007B6646" w:rsidP="003663BC">
            <w:pPr>
              <w:jc w:val="center"/>
              <w:rPr>
                <w:b/>
              </w:rPr>
            </w:pPr>
          </w:p>
          <w:p w14:paraId="25402340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>Ei</w:t>
            </w:r>
          </w:p>
        </w:tc>
        <w:tc>
          <w:tcPr>
            <w:tcW w:w="1004" w:type="dxa"/>
          </w:tcPr>
          <w:p w14:paraId="25402341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>Palkkio maksettu itsellesi</w:t>
            </w:r>
          </w:p>
        </w:tc>
        <w:tc>
          <w:tcPr>
            <w:tcW w:w="1372" w:type="dxa"/>
          </w:tcPr>
          <w:p w14:paraId="25402342" w14:textId="77777777" w:rsidR="007B6646" w:rsidRPr="00FA5375" w:rsidRDefault="007E558B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 xml:space="preserve">Palkkio </w:t>
            </w:r>
          </w:p>
          <w:p w14:paraId="25402343" w14:textId="77777777" w:rsidR="007E558B" w:rsidRPr="00FA5375" w:rsidRDefault="007B6646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 xml:space="preserve">maksettu </w:t>
            </w:r>
            <w:r w:rsidR="007E558B" w:rsidRPr="00FA5375">
              <w:rPr>
                <w:b/>
              </w:rPr>
              <w:t>edustamallesi laitokselle*</w:t>
            </w:r>
          </w:p>
        </w:tc>
        <w:tc>
          <w:tcPr>
            <w:tcW w:w="1298" w:type="dxa"/>
          </w:tcPr>
          <w:p w14:paraId="25402344" w14:textId="77777777" w:rsidR="007B6646" w:rsidRPr="00FA5375" w:rsidRDefault="007B6646" w:rsidP="003663BC">
            <w:pPr>
              <w:jc w:val="center"/>
              <w:rPr>
                <w:b/>
              </w:rPr>
            </w:pPr>
          </w:p>
          <w:p w14:paraId="25402345" w14:textId="77777777" w:rsidR="007E558B" w:rsidRPr="00FA5375" w:rsidRDefault="007E558B" w:rsidP="007B6646">
            <w:pPr>
              <w:rPr>
                <w:b/>
              </w:rPr>
            </w:pPr>
            <w:r w:rsidRPr="00FA5375">
              <w:rPr>
                <w:b/>
              </w:rPr>
              <w:t>Palkkion maksaja</w:t>
            </w:r>
          </w:p>
        </w:tc>
        <w:tc>
          <w:tcPr>
            <w:tcW w:w="1842" w:type="dxa"/>
          </w:tcPr>
          <w:p w14:paraId="25402346" w14:textId="77777777" w:rsidR="007B6646" w:rsidRPr="00FA5375" w:rsidRDefault="007B6646" w:rsidP="003663BC">
            <w:pPr>
              <w:jc w:val="center"/>
              <w:rPr>
                <w:b/>
              </w:rPr>
            </w:pPr>
          </w:p>
          <w:p w14:paraId="25402347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rPr>
                <w:b/>
              </w:rPr>
              <w:t>Kommentteja</w:t>
            </w:r>
          </w:p>
        </w:tc>
      </w:tr>
      <w:tr w:rsidR="007E558B" w:rsidRPr="00FA5375" w14:paraId="2540234F" w14:textId="77777777" w:rsidTr="00730E38">
        <w:tc>
          <w:tcPr>
            <w:tcW w:w="3510" w:type="dxa"/>
          </w:tcPr>
          <w:p w14:paraId="25402349" w14:textId="77777777" w:rsidR="007E558B" w:rsidRPr="00FA5375" w:rsidRDefault="007E558B" w:rsidP="003663BC">
            <w:pPr>
              <w:rPr>
                <w:b/>
              </w:rPr>
            </w:pPr>
            <w:r w:rsidRPr="00FA5375">
              <w:t xml:space="preserve">1. </w:t>
            </w:r>
            <w:r w:rsidR="00AC04B7" w:rsidRPr="00FA5375">
              <w:t>Johtokunnan/hallituksen jäsenyys</w:t>
            </w:r>
          </w:p>
        </w:tc>
        <w:tc>
          <w:tcPr>
            <w:tcW w:w="608" w:type="dxa"/>
          </w:tcPr>
          <w:p w14:paraId="2540234A" w14:textId="77777777" w:rsidR="007E558B" w:rsidRPr="00FA5375" w:rsidRDefault="007E558B" w:rsidP="003663BC">
            <w:pPr>
              <w:jc w:val="center"/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4B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4C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4D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4E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56" w14:textId="77777777" w:rsidTr="00730E38">
        <w:tc>
          <w:tcPr>
            <w:tcW w:w="3510" w:type="dxa"/>
          </w:tcPr>
          <w:p w14:paraId="25402350" w14:textId="77777777" w:rsidR="007E558B" w:rsidRPr="00FA5375" w:rsidRDefault="007E558B" w:rsidP="003663BC">
            <w:pPr>
              <w:rPr>
                <w:b/>
              </w:rPr>
            </w:pPr>
            <w:r w:rsidRPr="00FA5375">
              <w:t>2. Konsultointi</w:t>
            </w:r>
          </w:p>
        </w:tc>
        <w:tc>
          <w:tcPr>
            <w:tcW w:w="608" w:type="dxa"/>
          </w:tcPr>
          <w:p w14:paraId="25402351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52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53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54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55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5D" w14:textId="77777777" w:rsidTr="00730E38">
        <w:tc>
          <w:tcPr>
            <w:tcW w:w="3510" w:type="dxa"/>
          </w:tcPr>
          <w:p w14:paraId="25402357" w14:textId="77777777" w:rsidR="007E558B" w:rsidRPr="00FA5375" w:rsidRDefault="007E558B" w:rsidP="003663BC">
            <w:r w:rsidRPr="00FA5375">
              <w:t xml:space="preserve">3. </w:t>
            </w:r>
            <w:r w:rsidR="00AC04B7" w:rsidRPr="00FA5375">
              <w:t>Työsuhde</w:t>
            </w:r>
          </w:p>
        </w:tc>
        <w:tc>
          <w:tcPr>
            <w:tcW w:w="608" w:type="dxa"/>
          </w:tcPr>
          <w:p w14:paraId="25402358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59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5A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5B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5C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64" w14:textId="77777777" w:rsidTr="00730E38">
        <w:tc>
          <w:tcPr>
            <w:tcW w:w="3510" w:type="dxa"/>
          </w:tcPr>
          <w:p w14:paraId="2540235E" w14:textId="77777777" w:rsidR="007E558B" w:rsidRPr="00FA5375" w:rsidRDefault="007E558B" w:rsidP="00AC04B7">
            <w:r w:rsidRPr="00FA5375">
              <w:t xml:space="preserve">4. </w:t>
            </w:r>
            <w:r w:rsidR="00AC04B7" w:rsidRPr="00FA5375">
              <w:t>Asiantuntijalausunto</w:t>
            </w:r>
          </w:p>
        </w:tc>
        <w:tc>
          <w:tcPr>
            <w:tcW w:w="608" w:type="dxa"/>
          </w:tcPr>
          <w:p w14:paraId="2540235F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60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61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62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63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6B" w14:textId="77777777" w:rsidTr="00730E38">
        <w:tc>
          <w:tcPr>
            <w:tcW w:w="3510" w:type="dxa"/>
          </w:tcPr>
          <w:p w14:paraId="25402365" w14:textId="77777777" w:rsidR="007E558B" w:rsidRPr="00FA5375" w:rsidRDefault="007E558B" w:rsidP="00AC04B7">
            <w:r w:rsidRPr="00FA5375">
              <w:t xml:space="preserve">5. </w:t>
            </w:r>
            <w:r w:rsidR="00AC04B7" w:rsidRPr="00FA5375">
              <w:t>Saadut/haetut apurahat</w:t>
            </w:r>
          </w:p>
        </w:tc>
        <w:tc>
          <w:tcPr>
            <w:tcW w:w="608" w:type="dxa"/>
          </w:tcPr>
          <w:p w14:paraId="25402366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67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68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69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6A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72" w14:textId="77777777" w:rsidTr="00730E38">
        <w:tc>
          <w:tcPr>
            <w:tcW w:w="3510" w:type="dxa"/>
          </w:tcPr>
          <w:p w14:paraId="2540236C" w14:textId="77777777" w:rsidR="007E558B" w:rsidRPr="00FA5375" w:rsidRDefault="007E558B" w:rsidP="00AC04B7">
            <w:r w:rsidRPr="00FA5375">
              <w:t xml:space="preserve">6. </w:t>
            </w:r>
            <w:r w:rsidR="00AC04B7" w:rsidRPr="00FA5375">
              <w:t>Luentopalkkiot, myös koulutusyrityksiltä</w:t>
            </w:r>
          </w:p>
        </w:tc>
        <w:tc>
          <w:tcPr>
            <w:tcW w:w="608" w:type="dxa"/>
          </w:tcPr>
          <w:p w14:paraId="2540236D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6E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6F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70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71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7E558B" w:rsidRPr="00FA5375" w14:paraId="25402379" w14:textId="77777777" w:rsidTr="00730E38">
        <w:tc>
          <w:tcPr>
            <w:tcW w:w="3510" w:type="dxa"/>
          </w:tcPr>
          <w:p w14:paraId="25402373" w14:textId="77777777" w:rsidR="007E558B" w:rsidRPr="00FA5375" w:rsidRDefault="007E558B" w:rsidP="003663BC">
            <w:r w:rsidRPr="00FA5375">
              <w:t xml:space="preserve">7. </w:t>
            </w:r>
            <w:r w:rsidR="00AC04B7" w:rsidRPr="00FA5375">
              <w:t>Korvaus käsikirjoituksen valmistelusta</w:t>
            </w:r>
          </w:p>
        </w:tc>
        <w:tc>
          <w:tcPr>
            <w:tcW w:w="608" w:type="dxa"/>
          </w:tcPr>
          <w:p w14:paraId="25402374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75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76" w14:textId="77777777" w:rsidR="007E558B" w:rsidRPr="00FA5375" w:rsidRDefault="007E558B" w:rsidP="003663BC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77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78" w14:textId="77777777" w:rsidR="007E558B" w:rsidRPr="00FA5375" w:rsidRDefault="003877B8" w:rsidP="003663BC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80" w14:textId="77777777" w:rsidTr="00730E38">
        <w:tc>
          <w:tcPr>
            <w:tcW w:w="3510" w:type="dxa"/>
          </w:tcPr>
          <w:p w14:paraId="2540237A" w14:textId="77777777" w:rsidR="00D54524" w:rsidRPr="00FA5375" w:rsidRDefault="00D54524" w:rsidP="00D54524">
            <w:r w:rsidRPr="00FA5375">
              <w:t>8. Patentit (suunnitellut, haetut tai myönnetyt)</w:t>
            </w:r>
          </w:p>
        </w:tc>
        <w:tc>
          <w:tcPr>
            <w:tcW w:w="608" w:type="dxa"/>
          </w:tcPr>
          <w:p w14:paraId="2540237B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7C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7D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7E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7F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87" w14:textId="77777777" w:rsidTr="00730E38">
        <w:tc>
          <w:tcPr>
            <w:tcW w:w="3510" w:type="dxa"/>
          </w:tcPr>
          <w:p w14:paraId="25402381" w14:textId="77777777" w:rsidR="00D54524" w:rsidRPr="00FA5375" w:rsidRDefault="00D54524" w:rsidP="00D54524">
            <w:r w:rsidRPr="00FA5375">
              <w:t>9. Lisenssitulot ja tekijänpalkkiot</w:t>
            </w:r>
          </w:p>
        </w:tc>
        <w:tc>
          <w:tcPr>
            <w:tcW w:w="608" w:type="dxa"/>
          </w:tcPr>
          <w:p w14:paraId="25402382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83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84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85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86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8E" w14:textId="77777777" w:rsidTr="00730E38">
        <w:tc>
          <w:tcPr>
            <w:tcW w:w="3510" w:type="dxa"/>
          </w:tcPr>
          <w:p w14:paraId="25402388" w14:textId="77777777" w:rsidR="00D54524" w:rsidRPr="00FA5375" w:rsidRDefault="00D54524" w:rsidP="00D54524">
            <w:r w:rsidRPr="00FA5375">
              <w:t>10. Korvaus koulutusaineiston tuottamisesta</w:t>
            </w:r>
          </w:p>
        </w:tc>
        <w:tc>
          <w:tcPr>
            <w:tcW w:w="608" w:type="dxa"/>
          </w:tcPr>
          <w:p w14:paraId="25402389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8A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8B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8C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8D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95" w14:textId="77777777" w:rsidTr="00730E38">
        <w:tc>
          <w:tcPr>
            <w:tcW w:w="3510" w:type="dxa"/>
          </w:tcPr>
          <w:p w14:paraId="2540238F" w14:textId="77777777" w:rsidR="00D54524" w:rsidRPr="00FA5375" w:rsidRDefault="00D54524" w:rsidP="00D54524">
            <w:r w:rsidRPr="00FA5375">
              <w:t>11. Osakkeet/optiot</w:t>
            </w:r>
          </w:p>
        </w:tc>
        <w:tc>
          <w:tcPr>
            <w:tcW w:w="608" w:type="dxa"/>
          </w:tcPr>
          <w:p w14:paraId="25402390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91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92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93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94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9E" w14:textId="77777777" w:rsidTr="00730E38">
        <w:tc>
          <w:tcPr>
            <w:tcW w:w="3510" w:type="dxa"/>
          </w:tcPr>
          <w:p w14:paraId="25402396" w14:textId="77777777" w:rsidR="00D54524" w:rsidRPr="00FA5375" w:rsidRDefault="00D54524" w:rsidP="00D54524">
            <w:r w:rsidRPr="00FA5375">
              <w:t>12. Matka-, majoitus- tai kokouskulut,</w:t>
            </w:r>
          </w:p>
          <w:p w14:paraId="25402397" w14:textId="77777777" w:rsidR="00D54524" w:rsidRPr="00FA5375" w:rsidRDefault="00D54524" w:rsidP="00D54524">
            <w:r w:rsidRPr="00FA5375">
              <w:t>jotka eivät liity yllä mainittuihin</w:t>
            </w:r>
          </w:p>
          <w:p w14:paraId="25402398" w14:textId="77777777" w:rsidR="00D54524" w:rsidRPr="00FA5375" w:rsidRDefault="00D54524" w:rsidP="00D54524">
            <w:r w:rsidRPr="00FA5375">
              <w:t>toimintoihin</w:t>
            </w:r>
            <w:r w:rsidRPr="00FA5375">
              <w:rPr>
                <w:b/>
              </w:rPr>
              <w:t>**</w:t>
            </w:r>
          </w:p>
        </w:tc>
        <w:tc>
          <w:tcPr>
            <w:tcW w:w="608" w:type="dxa"/>
          </w:tcPr>
          <w:p w14:paraId="25402399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9A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9B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9C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9D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  <w:tr w:rsidR="00D54524" w:rsidRPr="00FA5375" w14:paraId="254023A6" w14:textId="77777777" w:rsidTr="00730E38">
        <w:tc>
          <w:tcPr>
            <w:tcW w:w="3510" w:type="dxa"/>
          </w:tcPr>
          <w:p w14:paraId="2540239F" w14:textId="77777777" w:rsidR="00D54524" w:rsidRPr="00FA5375" w:rsidRDefault="00D54524" w:rsidP="00D54524">
            <w:r w:rsidRPr="00FA5375">
              <w:t>13. Muu (ilmoita mieluummin liikaa kuin</w:t>
            </w:r>
          </w:p>
          <w:p w14:paraId="254023A0" w14:textId="77777777" w:rsidR="00D54524" w:rsidRPr="00FA5375" w:rsidRDefault="00D54524" w:rsidP="00D54524">
            <w:r w:rsidRPr="00FA5375">
              <w:t>liian vähän)</w:t>
            </w:r>
          </w:p>
        </w:tc>
        <w:tc>
          <w:tcPr>
            <w:tcW w:w="608" w:type="dxa"/>
          </w:tcPr>
          <w:p w14:paraId="254023A1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004" w:type="dxa"/>
          </w:tcPr>
          <w:p w14:paraId="254023A2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372" w:type="dxa"/>
          </w:tcPr>
          <w:p w14:paraId="254023A3" w14:textId="77777777" w:rsidR="00D54524" w:rsidRPr="00FA5375" w:rsidRDefault="00D54524" w:rsidP="00D54524">
            <w:pPr>
              <w:jc w:val="center"/>
              <w:rPr>
                <w:b/>
              </w:rPr>
            </w:pPr>
            <w:r w:rsidRPr="00FA5375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FA5375">
              <w:instrText xml:space="preserve"> FORMCHECKBOX </w:instrText>
            </w:r>
            <w:r w:rsidR="003F0330">
              <w:fldChar w:fldCharType="separate"/>
            </w:r>
            <w:r w:rsidRPr="00FA5375">
              <w:fldChar w:fldCharType="end"/>
            </w:r>
          </w:p>
        </w:tc>
        <w:tc>
          <w:tcPr>
            <w:tcW w:w="1298" w:type="dxa"/>
          </w:tcPr>
          <w:p w14:paraId="254023A4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  <w:tc>
          <w:tcPr>
            <w:tcW w:w="1842" w:type="dxa"/>
          </w:tcPr>
          <w:p w14:paraId="254023A5" w14:textId="77777777" w:rsidR="00D54524" w:rsidRPr="00FA5375" w:rsidRDefault="00D54524" w:rsidP="00D54524">
            <w:r w:rsidRPr="00FA5375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Pr="00FA5375">
              <w:instrText xml:space="preserve"> FORMTEXT </w:instrText>
            </w:r>
            <w:r w:rsidRPr="00FA5375">
              <w:fldChar w:fldCharType="separate"/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t> </w:t>
            </w:r>
            <w:r w:rsidRPr="00FA5375">
              <w:fldChar w:fldCharType="end"/>
            </w:r>
          </w:p>
        </w:tc>
      </w:tr>
    </w:tbl>
    <w:p w14:paraId="254023A7" w14:textId="77777777" w:rsidR="005C108E" w:rsidRPr="00FA5375" w:rsidRDefault="007E558B" w:rsidP="005C108E">
      <w:pPr>
        <w:ind w:left="567"/>
      </w:pPr>
      <w:r w:rsidRPr="00FA5375">
        <w:rPr>
          <w:b/>
        </w:rPr>
        <w:t>*</w:t>
      </w:r>
      <w:r w:rsidRPr="00FA5375">
        <w:t xml:space="preserve"> </w:t>
      </w:r>
      <w:r w:rsidR="005C108E" w:rsidRPr="00FA5375">
        <w:t>Tällä tarkoitetaan rahaa, jonka edustamasi laitos on saanut sinun toiminnastasi.</w:t>
      </w:r>
    </w:p>
    <w:p w14:paraId="254023A8" w14:textId="77777777" w:rsidR="005C108E" w:rsidRPr="00FA5375" w:rsidRDefault="005C108E" w:rsidP="005C108E">
      <w:pPr>
        <w:ind w:left="567"/>
      </w:pPr>
      <w:r w:rsidRPr="00FA5375">
        <w:rPr>
          <w:b/>
        </w:rPr>
        <w:t>**</w:t>
      </w:r>
      <w:r w:rsidRPr="00FA5375">
        <w:t xml:space="preserve"> Jos esimerkiksi ilmoitit konsultointipalkkiosta kohdassa 2, sinun ei enää tarvitse ilmoittaa tähän konsultointiin liittyviä matkakorvauksia.</w:t>
      </w:r>
    </w:p>
    <w:p w14:paraId="254023A9" w14:textId="77777777" w:rsidR="005C108E" w:rsidRPr="00FA5375" w:rsidRDefault="005C108E" w:rsidP="005C108E">
      <w:pPr>
        <w:ind w:left="567"/>
      </w:pPr>
    </w:p>
    <w:p w14:paraId="254023AA" w14:textId="77777777" w:rsidR="005C108E" w:rsidRPr="00FA5375" w:rsidRDefault="005C108E" w:rsidP="005C108E">
      <w:pPr>
        <w:ind w:left="567"/>
      </w:pPr>
    </w:p>
    <w:p w14:paraId="254023AB" w14:textId="77777777" w:rsidR="00180638" w:rsidRPr="00FA5375" w:rsidRDefault="00180638" w:rsidP="00180638">
      <w:pPr>
        <w:ind w:left="567"/>
        <w:rPr>
          <w:b/>
          <w:sz w:val="20"/>
          <w:szCs w:val="20"/>
        </w:rPr>
      </w:pPr>
      <w:r w:rsidRPr="00FA5375">
        <w:rPr>
          <w:b/>
          <w:sz w:val="20"/>
          <w:szCs w:val="20"/>
        </w:rPr>
        <w:t>OSA 4</w:t>
      </w:r>
      <w:r w:rsidR="00086986" w:rsidRPr="00FA5375">
        <w:rPr>
          <w:b/>
          <w:sz w:val="20"/>
          <w:szCs w:val="20"/>
        </w:rPr>
        <w:t>.</w:t>
      </w:r>
      <w:r w:rsidRPr="00FA5375">
        <w:rPr>
          <w:b/>
          <w:sz w:val="20"/>
          <w:szCs w:val="20"/>
        </w:rPr>
        <w:t xml:space="preserve"> Muut yhteydet</w:t>
      </w:r>
    </w:p>
    <w:p w14:paraId="254023AC" w14:textId="77777777" w:rsidR="003638D8" w:rsidRPr="00FA5375" w:rsidRDefault="003638D8" w:rsidP="00180638">
      <w:pPr>
        <w:ind w:left="567"/>
        <w:rPr>
          <w:b/>
          <w:sz w:val="20"/>
          <w:szCs w:val="20"/>
        </w:rPr>
      </w:pPr>
    </w:p>
    <w:p w14:paraId="6762D058" w14:textId="77777777" w:rsidR="00730E38" w:rsidRDefault="003638D8" w:rsidP="003638D8">
      <w:pPr>
        <w:ind w:left="567"/>
      </w:pPr>
      <w:r w:rsidRPr="00FA5375">
        <w:t xml:space="preserve">Onko sinulla sellaisia yhteyksiä tai toimintaa, jonka lukijat voisivat ajatella vaikuttaneen tai joka voi näyttää vaikuttavan </w:t>
      </w:r>
    </w:p>
    <w:p w14:paraId="254023AE" w14:textId="2283BBB5" w:rsidR="005C108E" w:rsidRPr="00FA5375" w:rsidRDefault="003638D8" w:rsidP="00730E38">
      <w:pPr>
        <w:ind w:left="567"/>
      </w:pPr>
      <w:r w:rsidRPr="00FA5375">
        <w:t>siihen,</w:t>
      </w:r>
      <w:r w:rsidR="00730E38">
        <w:t xml:space="preserve"> </w:t>
      </w:r>
      <w:r w:rsidRPr="00FA5375">
        <w:t>mitä olet kirjoittanut julkaistavaksi tarjotussa artikkelissa?</w:t>
      </w:r>
    </w:p>
    <w:p w14:paraId="254023AF" w14:textId="77777777" w:rsidR="003638D8" w:rsidRPr="00FA5375" w:rsidRDefault="003638D8" w:rsidP="003638D8">
      <w:pPr>
        <w:ind w:left="567"/>
      </w:pPr>
    </w:p>
    <w:tbl>
      <w:tblPr>
        <w:tblStyle w:val="TaulukkoRuudukko"/>
        <w:tblW w:w="9634" w:type="dxa"/>
        <w:tblInd w:w="567" w:type="dxa"/>
        <w:tblLook w:val="04A0" w:firstRow="1" w:lastRow="0" w:firstColumn="1" w:lastColumn="0" w:noHBand="0" w:noVBand="1"/>
      </w:tblPr>
      <w:tblGrid>
        <w:gridCol w:w="9634"/>
      </w:tblGrid>
      <w:tr w:rsidR="003638D8" w:rsidRPr="00FA5375" w14:paraId="254023B3" w14:textId="77777777" w:rsidTr="00730E38">
        <w:tc>
          <w:tcPr>
            <w:tcW w:w="9634" w:type="dxa"/>
          </w:tcPr>
          <w:p w14:paraId="254023B0" w14:textId="77777777" w:rsidR="003638D8" w:rsidRPr="00FA5375" w:rsidRDefault="003638D8" w:rsidP="003638D8"/>
          <w:p w14:paraId="254023B1" w14:textId="77777777" w:rsidR="003638D8" w:rsidRPr="00A655BF" w:rsidRDefault="003638D8" w:rsidP="003638D8">
            <w:r w:rsidRPr="00A655B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55BF">
              <w:instrText xml:space="preserve"> FORMCHECKBOX </w:instrText>
            </w:r>
            <w:r w:rsidR="003F0330">
              <w:fldChar w:fldCharType="separate"/>
            </w:r>
            <w:r w:rsidRPr="00A655BF">
              <w:fldChar w:fldCharType="end"/>
            </w:r>
            <w:r w:rsidRPr="00A655BF">
              <w:t xml:space="preserve"> Ei muita yhteyksiä/suhteita/olosuhteita, jotka voisivat mahdollisesti aiheuttaa sidonnaisuutta</w:t>
            </w:r>
          </w:p>
          <w:p w14:paraId="254023B2" w14:textId="77777777" w:rsidR="003638D8" w:rsidRPr="00FA5375" w:rsidRDefault="003638D8" w:rsidP="003638D8">
            <w:pPr>
              <w:rPr>
                <w:b/>
              </w:rPr>
            </w:pPr>
          </w:p>
        </w:tc>
      </w:tr>
      <w:tr w:rsidR="003638D8" w:rsidRPr="00FA5375" w14:paraId="254023B7" w14:textId="77777777" w:rsidTr="00730E38">
        <w:tc>
          <w:tcPr>
            <w:tcW w:w="9634" w:type="dxa"/>
          </w:tcPr>
          <w:p w14:paraId="254023B4" w14:textId="77777777" w:rsidR="003638D8" w:rsidRPr="00FA5375" w:rsidRDefault="003638D8" w:rsidP="003638D8"/>
          <w:p w14:paraId="254023B5" w14:textId="77777777" w:rsidR="003638D8" w:rsidRPr="00A655BF" w:rsidRDefault="003638D8" w:rsidP="003638D8">
            <w:r w:rsidRPr="00A655BF"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655BF">
              <w:instrText xml:space="preserve"> FORMCHECKBOX </w:instrText>
            </w:r>
            <w:r w:rsidR="003F0330">
              <w:fldChar w:fldCharType="separate"/>
            </w:r>
            <w:r w:rsidRPr="00A655BF">
              <w:fldChar w:fldCharType="end"/>
            </w:r>
            <w:r w:rsidRPr="00A655BF">
              <w:t xml:space="preserve"> Kyllä, seuraavanlaisia yhteyksiä/suhteita/olosuhteita:</w:t>
            </w:r>
            <w:r w:rsidR="003877B8" w:rsidRPr="00A655BF">
              <w:t xml:space="preserve"> </w:t>
            </w:r>
            <w:r w:rsidR="003877B8" w:rsidRPr="00A655BF">
              <w:fldChar w:fldCharType="begin">
                <w:ffData>
                  <w:name w:val="Teksti6"/>
                  <w:enabled/>
                  <w:calcOnExit w:val="0"/>
                  <w:textInput/>
                </w:ffData>
              </w:fldChar>
            </w:r>
            <w:r w:rsidR="003877B8" w:rsidRPr="00A655BF">
              <w:instrText xml:space="preserve"> FORMTEXT </w:instrText>
            </w:r>
            <w:r w:rsidR="003877B8" w:rsidRPr="00A655BF">
              <w:fldChar w:fldCharType="separate"/>
            </w:r>
            <w:r w:rsidR="003877B8" w:rsidRPr="00A655BF">
              <w:t> </w:t>
            </w:r>
            <w:r w:rsidR="003877B8" w:rsidRPr="00A655BF">
              <w:t> </w:t>
            </w:r>
            <w:r w:rsidR="003877B8" w:rsidRPr="00A655BF">
              <w:t> </w:t>
            </w:r>
            <w:r w:rsidR="003877B8" w:rsidRPr="00A655BF">
              <w:t> </w:t>
            </w:r>
            <w:r w:rsidR="003877B8" w:rsidRPr="00A655BF">
              <w:t> </w:t>
            </w:r>
            <w:r w:rsidR="003877B8" w:rsidRPr="00A655BF">
              <w:fldChar w:fldCharType="end"/>
            </w:r>
          </w:p>
          <w:p w14:paraId="254023B6" w14:textId="77777777" w:rsidR="003638D8" w:rsidRPr="00FA5375" w:rsidRDefault="003638D8" w:rsidP="003638D8">
            <w:pPr>
              <w:rPr>
                <w:b/>
              </w:rPr>
            </w:pPr>
          </w:p>
        </w:tc>
      </w:tr>
    </w:tbl>
    <w:p w14:paraId="254023B8" w14:textId="77777777" w:rsidR="005C108E" w:rsidRPr="00FA5375" w:rsidRDefault="005C108E" w:rsidP="005C108E">
      <w:pPr>
        <w:ind w:left="567"/>
      </w:pPr>
    </w:p>
    <w:p w14:paraId="254023B9" w14:textId="77777777" w:rsidR="00784E98" w:rsidRDefault="00784E98" w:rsidP="00111E16">
      <w:pPr>
        <w:ind w:left="567"/>
      </w:pPr>
      <w:bookmarkStart w:id="5" w:name="_Hlk5015911"/>
    </w:p>
    <w:p w14:paraId="254023BA" w14:textId="77777777" w:rsidR="00111E16" w:rsidRPr="00FA5375" w:rsidRDefault="00390105" w:rsidP="00111E16">
      <w:pPr>
        <w:ind w:left="567"/>
      </w:pPr>
      <w:r w:rsidRPr="00FA5375">
        <w:t>Ennen käsikirjoituksen julkaisua p</w:t>
      </w:r>
      <w:r w:rsidR="00BC487E" w:rsidRPr="00FA5375">
        <w:t>yydämme</w:t>
      </w:r>
      <w:r w:rsidR="00111E16" w:rsidRPr="00FA5375">
        <w:t xml:space="preserve"> kirjoittajia vahvistamaan tai tarvittaessa päivittämään ilmoituksen</w:t>
      </w:r>
      <w:r w:rsidR="007946C8" w:rsidRPr="00FA5375">
        <w:t xml:space="preserve"> </w:t>
      </w:r>
      <w:r w:rsidR="00111E16" w:rsidRPr="00FA5375">
        <w:t xml:space="preserve">sidonnaisuuksista. Joissakin tapauksissa </w:t>
      </w:r>
      <w:r w:rsidR="00BC487E" w:rsidRPr="00FA5375">
        <w:t>saatamme</w:t>
      </w:r>
      <w:r w:rsidR="00111E16" w:rsidRPr="00FA5375">
        <w:t xml:space="preserve"> myös pyytää kirjoittajia antamaan lisätietoja ilmoitetuista yhteyksistä.</w:t>
      </w:r>
    </w:p>
    <w:bookmarkEnd w:id="5"/>
    <w:p w14:paraId="254023BB" w14:textId="77777777" w:rsidR="00111E16" w:rsidRPr="00FA5375" w:rsidRDefault="00111E16" w:rsidP="00111E16">
      <w:pPr>
        <w:autoSpaceDE w:val="0"/>
        <w:autoSpaceDN w:val="0"/>
        <w:adjustRightInd w:val="0"/>
        <w:rPr>
          <w:b/>
          <w:bCs/>
          <w:sz w:val="19"/>
          <w:szCs w:val="19"/>
        </w:rPr>
      </w:pPr>
    </w:p>
    <w:p w14:paraId="254023BC" w14:textId="77777777" w:rsidR="00390105" w:rsidRPr="00FA5375" w:rsidRDefault="00390105" w:rsidP="00111E16">
      <w:pPr>
        <w:autoSpaceDE w:val="0"/>
        <w:autoSpaceDN w:val="0"/>
        <w:adjustRightInd w:val="0"/>
        <w:rPr>
          <w:b/>
          <w:bCs/>
          <w:sz w:val="19"/>
          <w:szCs w:val="19"/>
        </w:rPr>
      </w:pPr>
    </w:p>
    <w:p w14:paraId="254023BE" w14:textId="41865892" w:rsidR="000646DC" w:rsidRPr="00A655BF" w:rsidRDefault="000646DC" w:rsidP="00512BA1"/>
    <w:sectPr w:rsidR="000646DC" w:rsidRPr="00A655BF" w:rsidSect="000D6A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0A652" w14:textId="77777777" w:rsidR="002C2707" w:rsidRDefault="002C2707" w:rsidP="00166B53">
      <w:r>
        <w:separator/>
      </w:r>
    </w:p>
  </w:endnote>
  <w:endnote w:type="continuationSeparator" w:id="0">
    <w:p w14:paraId="2C5749B6" w14:textId="77777777" w:rsidR="002C2707" w:rsidRDefault="002C2707" w:rsidP="0016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E725B" w14:textId="77777777" w:rsidR="00356E59" w:rsidRDefault="00356E59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C1BAD" w14:textId="77777777" w:rsidR="00356E59" w:rsidRDefault="00356E59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A1ECA" w14:textId="77777777" w:rsidR="00356E59" w:rsidRDefault="00356E59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034A9" w14:textId="77777777" w:rsidR="002C2707" w:rsidRDefault="002C2707" w:rsidP="00166B53">
      <w:r>
        <w:separator/>
      </w:r>
    </w:p>
  </w:footnote>
  <w:footnote w:type="continuationSeparator" w:id="0">
    <w:p w14:paraId="3AB6F885" w14:textId="77777777" w:rsidR="002C2707" w:rsidRDefault="002C2707" w:rsidP="00166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4351B" w14:textId="77777777" w:rsidR="00356E59" w:rsidRDefault="00356E59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023C5" w14:textId="300BF603" w:rsidR="00AC02F5" w:rsidRDefault="00AC02F5" w:rsidP="00AC02F5">
    <w:pPr>
      <w:pStyle w:val="Yltunniste"/>
      <w:ind w:left="426"/>
    </w:pPr>
    <w:r>
      <w:tab/>
    </w:r>
    <w:r>
      <w:tab/>
    </w:r>
    <w:sdt>
      <w:sdtPr>
        <w:id w:val="-1318336367"/>
        <w:docPartObj>
          <w:docPartGallery w:val="Page Numbers (Top of Page)"/>
          <w:docPartUnique/>
        </w:docPartObj>
      </w:sdtPr>
      <w:sdtEndPr/>
      <w:sdtContent>
        <w:r w:rsidR="00C81E92">
          <w:tab/>
        </w:r>
        <w:r w:rsidRPr="00AC02F5">
          <w:rPr>
            <w:bCs/>
          </w:rPr>
          <w:fldChar w:fldCharType="begin"/>
        </w:r>
        <w:r w:rsidRPr="00AC02F5">
          <w:rPr>
            <w:bCs/>
          </w:rPr>
          <w:instrText>PAGE</w:instrText>
        </w:r>
        <w:r w:rsidRPr="00AC02F5">
          <w:rPr>
            <w:bCs/>
          </w:rPr>
          <w:fldChar w:fldCharType="separate"/>
        </w:r>
        <w:r w:rsidRPr="00AC02F5">
          <w:rPr>
            <w:bCs/>
          </w:rPr>
          <w:t>2</w:t>
        </w:r>
        <w:r w:rsidRPr="00AC02F5">
          <w:rPr>
            <w:bCs/>
          </w:rPr>
          <w:fldChar w:fldCharType="end"/>
        </w:r>
        <w:r w:rsidRPr="00AC02F5">
          <w:t xml:space="preserve"> (</w:t>
        </w:r>
        <w:r w:rsidRPr="00AC02F5">
          <w:rPr>
            <w:bCs/>
          </w:rPr>
          <w:fldChar w:fldCharType="begin"/>
        </w:r>
        <w:r w:rsidRPr="00AC02F5">
          <w:rPr>
            <w:bCs/>
          </w:rPr>
          <w:instrText>NUMPAGES</w:instrText>
        </w:r>
        <w:r w:rsidRPr="00AC02F5">
          <w:rPr>
            <w:bCs/>
          </w:rPr>
          <w:fldChar w:fldCharType="separate"/>
        </w:r>
        <w:r w:rsidRPr="00AC02F5">
          <w:rPr>
            <w:bCs/>
          </w:rPr>
          <w:t>2</w:t>
        </w:r>
        <w:r w:rsidRPr="00AC02F5">
          <w:rPr>
            <w:bCs/>
          </w:rPr>
          <w:fldChar w:fldCharType="end"/>
        </w:r>
        <w:r w:rsidRPr="00AC02F5">
          <w:rPr>
            <w:bCs/>
          </w:rPr>
          <w:t>)</w:t>
        </w:r>
      </w:sdtContent>
    </w:sdt>
  </w:p>
  <w:p w14:paraId="254023C6" w14:textId="77777777" w:rsidR="000D6A34" w:rsidRDefault="000D6A34" w:rsidP="0021522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F296E" w14:textId="77777777" w:rsidR="00356E59" w:rsidRDefault="00356E59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7BE4C84"/>
    <w:lvl w:ilvl="0">
      <w:start w:val="1"/>
      <w:numFmt w:val="decimal"/>
      <w:pStyle w:val="Numeroituluettelo"/>
      <w:lvlText w:val="%1."/>
      <w:lvlJc w:val="left"/>
      <w:pPr>
        <w:tabs>
          <w:tab w:val="num" w:pos="2909"/>
        </w:tabs>
        <w:ind w:left="2909" w:hanging="357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2A928564"/>
    <w:lvl w:ilvl="0">
      <w:start w:val="1"/>
      <w:numFmt w:val="bullet"/>
      <w:pStyle w:val="Merkittyluettelo"/>
      <w:lvlText w:val=""/>
      <w:lvlJc w:val="left"/>
      <w:pPr>
        <w:tabs>
          <w:tab w:val="num" w:pos="2909"/>
        </w:tabs>
        <w:ind w:left="2909" w:hanging="357"/>
      </w:pPr>
      <w:rPr>
        <w:rFonts w:ascii="Symbol" w:hAnsi="Symbol" w:hint="default"/>
      </w:rPr>
    </w:lvl>
  </w:abstractNum>
  <w:abstractNum w:abstractNumId="2" w15:restartNumberingAfterBreak="0">
    <w:nsid w:val="194B03CF"/>
    <w:multiLevelType w:val="hybridMultilevel"/>
    <w:tmpl w:val="F070BA2E"/>
    <w:lvl w:ilvl="0" w:tplc="3F0AEF1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789" w:hanging="360"/>
      </w:pPr>
    </w:lvl>
    <w:lvl w:ilvl="2" w:tplc="040B001B" w:tentative="1">
      <w:start w:val="1"/>
      <w:numFmt w:val="lowerRoman"/>
      <w:lvlText w:val="%3."/>
      <w:lvlJc w:val="right"/>
      <w:pPr>
        <w:ind w:left="2509" w:hanging="180"/>
      </w:pPr>
    </w:lvl>
    <w:lvl w:ilvl="3" w:tplc="040B000F" w:tentative="1">
      <w:start w:val="1"/>
      <w:numFmt w:val="decimal"/>
      <w:lvlText w:val="%4."/>
      <w:lvlJc w:val="left"/>
      <w:pPr>
        <w:ind w:left="3229" w:hanging="360"/>
      </w:pPr>
    </w:lvl>
    <w:lvl w:ilvl="4" w:tplc="040B0019" w:tentative="1">
      <w:start w:val="1"/>
      <w:numFmt w:val="lowerLetter"/>
      <w:lvlText w:val="%5."/>
      <w:lvlJc w:val="left"/>
      <w:pPr>
        <w:ind w:left="3949" w:hanging="360"/>
      </w:pPr>
    </w:lvl>
    <w:lvl w:ilvl="5" w:tplc="040B001B" w:tentative="1">
      <w:start w:val="1"/>
      <w:numFmt w:val="lowerRoman"/>
      <w:lvlText w:val="%6."/>
      <w:lvlJc w:val="right"/>
      <w:pPr>
        <w:ind w:left="4669" w:hanging="180"/>
      </w:pPr>
    </w:lvl>
    <w:lvl w:ilvl="6" w:tplc="040B000F" w:tentative="1">
      <w:start w:val="1"/>
      <w:numFmt w:val="decimal"/>
      <w:lvlText w:val="%7."/>
      <w:lvlJc w:val="left"/>
      <w:pPr>
        <w:ind w:left="5389" w:hanging="360"/>
      </w:pPr>
    </w:lvl>
    <w:lvl w:ilvl="7" w:tplc="040B0019" w:tentative="1">
      <w:start w:val="1"/>
      <w:numFmt w:val="lowerLetter"/>
      <w:lvlText w:val="%8."/>
      <w:lvlJc w:val="left"/>
      <w:pPr>
        <w:ind w:left="6109" w:hanging="360"/>
      </w:pPr>
    </w:lvl>
    <w:lvl w:ilvl="8" w:tplc="040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378C22DA"/>
    <w:multiLevelType w:val="hybridMultilevel"/>
    <w:tmpl w:val="7F928C36"/>
    <w:lvl w:ilvl="0" w:tplc="BECE848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B0ACA"/>
    <w:multiLevelType w:val="hybridMultilevel"/>
    <w:tmpl w:val="214474E8"/>
    <w:lvl w:ilvl="0" w:tplc="36583FCE">
      <w:start w:val="1"/>
      <w:numFmt w:val="bullet"/>
      <w:lvlText w:val="-"/>
      <w:lvlJc w:val="left"/>
      <w:pPr>
        <w:ind w:left="927" w:hanging="360"/>
      </w:pPr>
      <w:rPr>
        <w:rFonts w:ascii="Segoe UI" w:eastAsia="Times New Roman" w:hAnsi="Segoe UI" w:cs="Segoe UI" w:hint="default"/>
      </w:rPr>
    </w:lvl>
    <w:lvl w:ilvl="1" w:tplc="040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40831544"/>
    <w:multiLevelType w:val="singleLevel"/>
    <w:tmpl w:val="D8C46F9C"/>
    <w:lvl w:ilvl="0">
      <w:numFmt w:val="bullet"/>
      <w:pStyle w:val="Luetelmaviiva"/>
      <w:lvlText w:val="–"/>
      <w:lvlJc w:val="left"/>
      <w:pPr>
        <w:tabs>
          <w:tab w:val="num" w:pos="2909"/>
        </w:tabs>
        <w:ind w:left="2909" w:hanging="357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472049CA"/>
    <w:multiLevelType w:val="hybridMultilevel"/>
    <w:tmpl w:val="00C495A8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FA180E"/>
    <w:multiLevelType w:val="hybridMultilevel"/>
    <w:tmpl w:val="72021020"/>
    <w:lvl w:ilvl="0" w:tplc="BEE6F19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647" w:hanging="360"/>
      </w:pPr>
    </w:lvl>
    <w:lvl w:ilvl="2" w:tplc="040B001B" w:tentative="1">
      <w:start w:val="1"/>
      <w:numFmt w:val="lowerRoman"/>
      <w:lvlText w:val="%3."/>
      <w:lvlJc w:val="right"/>
      <w:pPr>
        <w:ind w:left="2367" w:hanging="180"/>
      </w:pPr>
    </w:lvl>
    <w:lvl w:ilvl="3" w:tplc="040B000F" w:tentative="1">
      <w:start w:val="1"/>
      <w:numFmt w:val="decimal"/>
      <w:lvlText w:val="%4."/>
      <w:lvlJc w:val="left"/>
      <w:pPr>
        <w:ind w:left="3087" w:hanging="360"/>
      </w:pPr>
    </w:lvl>
    <w:lvl w:ilvl="4" w:tplc="040B0019" w:tentative="1">
      <w:start w:val="1"/>
      <w:numFmt w:val="lowerLetter"/>
      <w:lvlText w:val="%5."/>
      <w:lvlJc w:val="left"/>
      <w:pPr>
        <w:ind w:left="3807" w:hanging="360"/>
      </w:pPr>
    </w:lvl>
    <w:lvl w:ilvl="5" w:tplc="040B001B" w:tentative="1">
      <w:start w:val="1"/>
      <w:numFmt w:val="lowerRoman"/>
      <w:lvlText w:val="%6."/>
      <w:lvlJc w:val="right"/>
      <w:pPr>
        <w:ind w:left="4527" w:hanging="180"/>
      </w:pPr>
    </w:lvl>
    <w:lvl w:ilvl="6" w:tplc="040B000F" w:tentative="1">
      <w:start w:val="1"/>
      <w:numFmt w:val="decimal"/>
      <w:lvlText w:val="%7."/>
      <w:lvlJc w:val="left"/>
      <w:pPr>
        <w:ind w:left="5247" w:hanging="360"/>
      </w:pPr>
    </w:lvl>
    <w:lvl w:ilvl="7" w:tplc="040B0019" w:tentative="1">
      <w:start w:val="1"/>
      <w:numFmt w:val="lowerLetter"/>
      <w:lvlText w:val="%8."/>
      <w:lvlJc w:val="left"/>
      <w:pPr>
        <w:ind w:left="5967" w:hanging="360"/>
      </w:pPr>
    </w:lvl>
    <w:lvl w:ilvl="8" w:tplc="040B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1DA09A6"/>
    <w:multiLevelType w:val="hybridMultilevel"/>
    <w:tmpl w:val="0C06B9F0"/>
    <w:lvl w:ilvl="0" w:tplc="7B9ED9AA">
      <w:start w:val="2"/>
      <w:numFmt w:val="bullet"/>
      <w:lvlText w:val="-"/>
      <w:lvlJc w:val="left"/>
      <w:pPr>
        <w:ind w:left="927" w:hanging="360"/>
      </w:pPr>
      <w:rPr>
        <w:rFonts w:ascii="Segoe UI" w:eastAsia="Times New Roman" w:hAnsi="Segoe UI" w:cs="Segoe UI" w:hint="default"/>
      </w:rPr>
    </w:lvl>
    <w:lvl w:ilvl="1" w:tplc="040B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2111926975">
    <w:abstractNumId w:val="5"/>
  </w:num>
  <w:num w:numId="2" w16cid:durableId="1700282079">
    <w:abstractNumId w:val="1"/>
  </w:num>
  <w:num w:numId="3" w16cid:durableId="1274094924">
    <w:abstractNumId w:val="1"/>
  </w:num>
  <w:num w:numId="4" w16cid:durableId="1696880612">
    <w:abstractNumId w:val="0"/>
  </w:num>
  <w:num w:numId="5" w16cid:durableId="482310073">
    <w:abstractNumId w:val="0"/>
  </w:num>
  <w:num w:numId="6" w16cid:durableId="389036028">
    <w:abstractNumId w:val="5"/>
  </w:num>
  <w:num w:numId="7" w16cid:durableId="851258906">
    <w:abstractNumId w:val="1"/>
  </w:num>
  <w:num w:numId="8" w16cid:durableId="731805978">
    <w:abstractNumId w:val="0"/>
  </w:num>
  <w:num w:numId="9" w16cid:durableId="673844261">
    <w:abstractNumId w:val="5"/>
  </w:num>
  <w:num w:numId="10" w16cid:durableId="377511880">
    <w:abstractNumId w:val="1"/>
  </w:num>
  <w:num w:numId="11" w16cid:durableId="752093841">
    <w:abstractNumId w:val="0"/>
  </w:num>
  <w:num w:numId="12" w16cid:durableId="1261910377">
    <w:abstractNumId w:val="5"/>
  </w:num>
  <w:num w:numId="13" w16cid:durableId="1697925016">
    <w:abstractNumId w:val="1"/>
  </w:num>
  <w:num w:numId="14" w16cid:durableId="79298602">
    <w:abstractNumId w:val="0"/>
  </w:num>
  <w:num w:numId="15" w16cid:durableId="103041364">
    <w:abstractNumId w:val="5"/>
  </w:num>
  <w:num w:numId="16" w16cid:durableId="1067918233">
    <w:abstractNumId w:val="1"/>
  </w:num>
  <w:num w:numId="17" w16cid:durableId="57555839">
    <w:abstractNumId w:val="0"/>
  </w:num>
  <w:num w:numId="18" w16cid:durableId="1867667974">
    <w:abstractNumId w:val="5"/>
  </w:num>
  <w:num w:numId="19" w16cid:durableId="716734037">
    <w:abstractNumId w:val="1"/>
  </w:num>
  <w:num w:numId="20" w16cid:durableId="691299326">
    <w:abstractNumId w:val="0"/>
  </w:num>
  <w:num w:numId="21" w16cid:durableId="1522236016">
    <w:abstractNumId w:val="5"/>
  </w:num>
  <w:num w:numId="22" w16cid:durableId="1367759696">
    <w:abstractNumId w:val="1"/>
  </w:num>
  <w:num w:numId="23" w16cid:durableId="1834488052">
    <w:abstractNumId w:val="0"/>
  </w:num>
  <w:num w:numId="24" w16cid:durableId="1861164155">
    <w:abstractNumId w:val="5"/>
  </w:num>
  <w:num w:numId="25" w16cid:durableId="1350640780">
    <w:abstractNumId w:val="6"/>
  </w:num>
  <w:num w:numId="26" w16cid:durableId="1112365190">
    <w:abstractNumId w:val="2"/>
  </w:num>
  <w:num w:numId="27" w16cid:durableId="1305502195">
    <w:abstractNumId w:val="7"/>
  </w:num>
  <w:num w:numId="28" w16cid:durableId="1676111147">
    <w:abstractNumId w:val="8"/>
  </w:num>
  <w:num w:numId="29" w16cid:durableId="1172984562">
    <w:abstractNumId w:val="3"/>
  </w:num>
  <w:num w:numId="30" w16cid:durableId="15464042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formatting="1" w:enforcement="0"/>
  <w:styleLockTheme/>
  <w:styleLockQFSet/>
  <w:defaultTabStop w:val="567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CzMLA0srAwszRU0lEKTi0uzszPAykwrQUAl0f5iiwAAAA="/>
  </w:docVars>
  <w:rsids>
    <w:rsidRoot w:val="00733791"/>
    <w:rsid w:val="00002B5D"/>
    <w:rsid w:val="000072F8"/>
    <w:rsid w:val="0003654D"/>
    <w:rsid w:val="000421D9"/>
    <w:rsid w:val="000437D7"/>
    <w:rsid w:val="00055404"/>
    <w:rsid w:val="00063389"/>
    <w:rsid w:val="000646DC"/>
    <w:rsid w:val="00086986"/>
    <w:rsid w:val="00095106"/>
    <w:rsid w:val="000D6A34"/>
    <w:rsid w:val="000F68A1"/>
    <w:rsid w:val="001068B0"/>
    <w:rsid w:val="001111C4"/>
    <w:rsid w:val="00111E16"/>
    <w:rsid w:val="001126E1"/>
    <w:rsid w:val="0013001F"/>
    <w:rsid w:val="001336EC"/>
    <w:rsid w:val="0014610F"/>
    <w:rsid w:val="00162C2F"/>
    <w:rsid w:val="00166B53"/>
    <w:rsid w:val="00180638"/>
    <w:rsid w:val="00182035"/>
    <w:rsid w:val="001A1A6B"/>
    <w:rsid w:val="001A26DA"/>
    <w:rsid w:val="001E44A9"/>
    <w:rsid w:val="00215228"/>
    <w:rsid w:val="00233C56"/>
    <w:rsid w:val="0027182E"/>
    <w:rsid w:val="002A0E2E"/>
    <w:rsid w:val="002C2707"/>
    <w:rsid w:val="00303226"/>
    <w:rsid w:val="00311788"/>
    <w:rsid w:val="00316BCA"/>
    <w:rsid w:val="003252B4"/>
    <w:rsid w:val="00336522"/>
    <w:rsid w:val="00337BBF"/>
    <w:rsid w:val="00356E59"/>
    <w:rsid w:val="003638D8"/>
    <w:rsid w:val="003722E2"/>
    <w:rsid w:val="00376949"/>
    <w:rsid w:val="00384C94"/>
    <w:rsid w:val="003877B8"/>
    <w:rsid w:val="00390105"/>
    <w:rsid w:val="003A4D6C"/>
    <w:rsid w:val="00431BDF"/>
    <w:rsid w:val="0048634F"/>
    <w:rsid w:val="00487D2A"/>
    <w:rsid w:val="004E450F"/>
    <w:rsid w:val="004F5521"/>
    <w:rsid w:val="00512BA1"/>
    <w:rsid w:val="00530F30"/>
    <w:rsid w:val="005629C5"/>
    <w:rsid w:val="005B6FDA"/>
    <w:rsid w:val="005C108E"/>
    <w:rsid w:val="005D70D2"/>
    <w:rsid w:val="005E2E9B"/>
    <w:rsid w:val="005F2B13"/>
    <w:rsid w:val="0060416B"/>
    <w:rsid w:val="0061524A"/>
    <w:rsid w:val="00633D73"/>
    <w:rsid w:val="00681EE0"/>
    <w:rsid w:val="00687E13"/>
    <w:rsid w:val="00690D52"/>
    <w:rsid w:val="006C5863"/>
    <w:rsid w:val="006D5923"/>
    <w:rsid w:val="0072027A"/>
    <w:rsid w:val="00730E38"/>
    <w:rsid w:val="00733791"/>
    <w:rsid w:val="007537EC"/>
    <w:rsid w:val="00774A58"/>
    <w:rsid w:val="00784E98"/>
    <w:rsid w:val="0079035B"/>
    <w:rsid w:val="007946C8"/>
    <w:rsid w:val="007B5AFE"/>
    <w:rsid w:val="007B6646"/>
    <w:rsid w:val="007E558B"/>
    <w:rsid w:val="007F7C1B"/>
    <w:rsid w:val="0085051C"/>
    <w:rsid w:val="00853366"/>
    <w:rsid w:val="00887182"/>
    <w:rsid w:val="00897107"/>
    <w:rsid w:val="00914574"/>
    <w:rsid w:val="009D4109"/>
    <w:rsid w:val="00A40587"/>
    <w:rsid w:val="00A40676"/>
    <w:rsid w:val="00A655BF"/>
    <w:rsid w:val="00A9633F"/>
    <w:rsid w:val="00AA2295"/>
    <w:rsid w:val="00AC02F5"/>
    <w:rsid w:val="00AC04B7"/>
    <w:rsid w:val="00AE4BFA"/>
    <w:rsid w:val="00AF0F4D"/>
    <w:rsid w:val="00AF5560"/>
    <w:rsid w:val="00B14696"/>
    <w:rsid w:val="00B20AF6"/>
    <w:rsid w:val="00B24471"/>
    <w:rsid w:val="00B60BAE"/>
    <w:rsid w:val="00B63B86"/>
    <w:rsid w:val="00B74D26"/>
    <w:rsid w:val="00B946FD"/>
    <w:rsid w:val="00B9657D"/>
    <w:rsid w:val="00B96801"/>
    <w:rsid w:val="00BC41C4"/>
    <w:rsid w:val="00BC487E"/>
    <w:rsid w:val="00BF1834"/>
    <w:rsid w:val="00C44572"/>
    <w:rsid w:val="00C81E92"/>
    <w:rsid w:val="00C9179E"/>
    <w:rsid w:val="00CD502E"/>
    <w:rsid w:val="00D03909"/>
    <w:rsid w:val="00D13FEE"/>
    <w:rsid w:val="00D21759"/>
    <w:rsid w:val="00D25F03"/>
    <w:rsid w:val="00D5174D"/>
    <w:rsid w:val="00D54524"/>
    <w:rsid w:val="00D55807"/>
    <w:rsid w:val="00DB737D"/>
    <w:rsid w:val="00E24F53"/>
    <w:rsid w:val="00E277EA"/>
    <w:rsid w:val="00E40923"/>
    <w:rsid w:val="00E552E5"/>
    <w:rsid w:val="00E62274"/>
    <w:rsid w:val="00E72B77"/>
    <w:rsid w:val="00E92563"/>
    <w:rsid w:val="00E96E69"/>
    <w:rsid w:val="00EA1EF7"/>
    <w:rsid w:val="00EB1EE8"/>
    <w:rsid w:val="00ED4B40"/>
    <w:rsid w:val="00EF5841"/>
    <w:rsid w:val="00F23196"/>
    <w:rsid w:val="00F35F4A"/>
    <w:rsid w:val="00F60AE9"/>
    <w:rsid w:val="00F657F5"/>
    <w:rsid w:val="00F976FE"/>
    <w:rsid w:val="00FA5375"/>
    <w:rsid w:val="00FB06D3"/>
    <w:rsid w:val="00FB0FDF"/>
    <w:rsid w:val="00FB4FF0"/>
    <w:rsid w:val="00FC2B24"/>
    <w:rsid w:val="00FE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4022BF"/>
  <w15:docId w15:val="{03FC0F23-17DD-4AF3-8C29-90632A295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="Times New Roman" w:hAnsi="Segoe UI" w:cs="Segoe UI"/>
        <w:sz w:val="18"/>
        <w:szCs w:val="18"/>
        <w:lang w:val="fi-FI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4"/>
    <w:lsdException w:name="heading 2" w:locked="0" w:uiPriority="4"/>
    <w:lsdException w:name="heading 3" w:semiHidden="1" w:uiPriority="4" w:unhideWhenUsed="1"/>
    <w:lsdException w:name="heading 4" w:locked="0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iPriority="14" w:unhideWhenUsed="1" w:qFormat="1"/>
    <w:lsdException w:name="List Number" w:locked="0" w:semiHidden="1" w:uiPriority="1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2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locked="0" w:semiHidden="1" w:uiPriority="9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0" w:semiHidden="1" w:unhideWhenUsed="1"/>
    <w:lsdException w:name="Table Simple 2" w:locked="0" w:semiHidden="1" w:unhideWhenUsed="1"/>
    <w:lsdException w:name="Table Simple 3" w:locked="0" w:semiHidden="1" w:unhideWhenUsed="1"/>
    <w:lsdException w:name="Table Classic 1" w:locked="0" w:semiHidden="1" w:unhideWhenUsed="1"/>
    <w:lsdException w:name="Table Classic 2" w:locked="0" w:semiHidden="1" w:unhideWhenUsed="1"/>
    <w:lsdException w:name="Table Classic 3" w:locked="0" w:semiHidden="1" w:unhideWhenUsed="1"/>
    <w:lsdException w:name="Table Classic 4" w:locked="0" w:semiHidden="1" w:unhideWhenUsed="1"/>
    <w:lsdException w:name="Table Colorful 1" w:locked="0" w:semiHidden="1" w:unhideWhenUsed="1"/>
    <w:lsdException w:name="Table Colorful 2" w:locked="0" w:semiHidden="1" w:unhideWhenUsed="1"/>
    <w:lsdException w:name="Table Colorful 3" w:locked="0" w:semiHidden="1" w:unhideWhenUsed="1"/>
    <w:lsdException w:name="Table Columns 1" w:locked="0" w:semiHidden="1" w:unhideWhenUsed="1"/>
    <w:lsdException w:name="Table Columns 2" w:locked="0" w:semiHidden="1" w:unhideWhenUsed="1"/>
    <w:lsdException w:name="Table Columns 3" w:locked="0" w:semiHidden="1" w:unhideWhenUsed="1"/>
    <w:lsdException w:name="Table Columns 4" w:locked="0" w:semiHidden="1" w:unhideWhenUsed="1"/>
    <w:lsdException w:name="Table Columns 5" w:locked="0" w:semiHidden="1" w:unhideWhenUsed="1"/>
    <w:lsdException w:name="Table Grid 1" w:locked="0" w:semiHidden="1" w:unhideWhenUsed="1"/>
    <w:lsdException w:name="Table Grid 2" w:locked="0" w:semiHidden="1" w:unhideWhenUsed="1"/>
    <w:lsdException w:name="Table Grid 3" w:locked="0" w:semiHidden="1" w:unhideWhenUsed="1"/>
    <w:lsdException w:name="Table Grid 4" w:locked="0" w:semiHidden="1" w:unhideWhenUsed="1"/>
    <w:lsdException w:name="Table Grid 5" w:locked="0" w:semiHidden="1" w:unhideWhenUsed="1"/>
    <w:lsdException w:name="Table Grid 6" w:locked="0" w:semiHidden="1" w:unhideWhenUsed="1"/>
    <w:lsdException w:name="Table Grid 7" w:locked="0" w:semiHidden="1" w:unhideWhenUsed="1"/>
    <w:lsdException w:name="Table Grid 8" w:locked="0" w:semiHidden="1" w:unhideWhenUsed="1"/>
    <w:lsdException w:name="Table List 1" w:locked="0" w:semiHidden="1" w:unhideWhenUsed="1"/>
    <w:lsdException w:name="Table List 2" w:locked="0" w:semiHidden="1" w:unhideWhenUsed="1"/>
    <w:lsdException w:name="Table List 3" w:locked="0" w:semiHidden="1" w:unhideWhenUsed="1"/>
    <w:lsdException w:name="Table List 4" w:locked="0" w:semiHidden="1" w:unhideWhenUsed="1"/>
    <w:lsdException w:name="Table List 5" w:locked="0" w:semiHidden="1" w:unhideWhenUsed="1"/>
    <w:lsdException w:name="Table List 6" w:locked="0" w:semiHidden="1" w:unhideWhenUsed="1"/>
    <w:lsdException w:name="Table List 7" w:locked="0" w:semiHidden="1" w:unhideWhenUsed="1"/>
    <w:lsdException w:name="Table List 8" w:locked="0" w:semiHidden="1" w:unhideWhenUsed="1"/>
    <w:lsdException w:name="Table 3D effects 1" w:locked="0" w:semiHidden="1" w:unhideWhenUsed="1"/>
    <w:lsdException w:name="Table 3D effects 2" w:locked="0" w:semiHidden="1" w:unhideWhenUsed="1"/>
    <w:lsdException w:name="Table 3D effects 3" w:locked="0" w:semiHidden="1" w:unhideWhenUsed="1"/>
    <w:lsdException w:name="Table Contemporary" w:locked="0" w:semiHidden="1" w:unhideWhenUsed="1"/>
    <w:lsdException w:name="Table Elegant" w:locked="0" w:semiHidden="1" w:unhideWhenUsed="1"/>
    <w:lsdException w:name="Table Professional" w:locked="0" w:semiHidden="1" w:unhideWhenUsed="1"/>
    <w:lsdException w:name="Table Subtle 1" w:locked="0" w:semiHidden="1" w:unhideWhenUsed="1"/>
    <w:lsdException w:name="Table Subtle 2" w:locked="0" w:semiHidden="1" w:unhideWhenUsed="1"/>
    <w:lsdException w:name="Table Web 1" w:locked="0" w:semiHidden="1" w:unhideWhenUsed="1"/>
    <w:lsdException w:name="Table Web 2" w:locked="0" w:semiHidden="1" w:unhideWhenUsed="1"/>
    <w:lsdException w:name="Table Web 3" w:locked="0" w:semiHidden="1" w:unhideWhenUsed="1"/>
    <w:lsdException w:name="Balloon Text" w:semiHidden="1" w:unhideWhenUsed="1"/>
    <w:lsdException w:name="Table Grid" w:locked="0" w:uiPriority="59"/>
    <w:lsdException w:name="Table Theme" w:locked="0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Reference" w:semiHidden="1"/>
    <w:lsdException w:name="Book Title" w:semiHidden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ali">
    <w:name w:val="Normal"/>
    <w:qFormat/>
    <w:rsid w:val="00687E13"/>
  </w:style>
  <w:style w:type="paragraph" w:styleId="Otsikko1">
    <w:name w:val="heading 1"/>
    <w:basedOn w:val="Normaali"/>
    <w:next w:val="Sisennettyleipteksti"/>
    <w:link w:val="Otsikko1Char"/>
    <w:uiPriority w:val="4"/>
    <w:locked/>
    <w:rsid w:val="000072F8"/>
    <w:pPr>
      <w:keepNext/>
      <w:keepLines/>
      <w:tabs>
        <w:tab w:val="left" w:pos="425"/>
      </w:tabs>
      <w:spacing w:after="240"/>
      <w:outlineLvl w:val="0"/>
    </w:pPr>
    <w:rPr>
      <w:rFonts w:asciiTheme="majorHAnsi" w:eastAsiaTheme="majorEastAsia" w:hAnsiTheme="majorHAnsi" w:cstheme="majorHAnsi"/>
      <w:b/>
      <w:bCs/>
      <w:szCs w:val="28"/>
    </w:rPr>
  </w:style>
  <w:style w:type="paragraph" w:styleId="Otsikko2">
    <w:name w:val="heading 2"/>
    <w:basedOn w:val="Normaali"/>
    <w:next w:val="Sisennettyleipteksti"/>
    <w:link w:val="Otsikko2Char"/>
    <w:uiPriority w:val="4"/>
    <w:locked/>
    <w:rsid w:val="000072F8"/>
    <w:pPr>
      <w:keepNext/>
      <w:keepLines/>
      <w:ind w:left="1276"/>
      <w:outlineLvl w:val="1"/>
    </w:pPr>
    <w:rPr>
      <w:rFonts w:asciiTheme="majorHAnsi" w:eastAsiaTheme="majorEastAsia" w:hAnsiTheme="majorHAnsi" w:cstheme="majorHAnsi"/>
      <w:bCs/>
      <w:szCs w:val="26"/>
    </w:rPr>
  </w:style>
  <w:style w:type="paragraph" w:styleId="Otsikko4">
    <w:name w:val="heading 4"/>
    <w:basedOn w:val="Normaali"/>
    <w:next w:val="Sisennettyleipteksti"/>
    <w:link w:val="Otsikko4Char"/>
    <w:semiHidden/>
    <w:qFormat/>
    <w:locked/>
    <w:rsid w:val="00303226"/>
    <w:pPr>
      <w:keepNext/>
      <w:ind w:left="2552"/>
      <w:outlineLvl w:val="3"/>
    </w:p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Riippuvasisennys">
    <w:name w:val="Riippuva sisennys"/>
    <w:basedOn w:val="Normaali"/>
    <w:uiPriority w:val="9"/>
    <w:qFormat/>
    <w:locked/>
    <w:rsid w:val="000072F8"/>
    <w:pPr>
      <w:spacing w:after="240"/>
      <w:ind w:left="2552" w:hanging="2552"/>
    </w:pPr>
  </w:style>
  <w:style w:type="paragraph" w:customStyle="1" w:styleId="Luetelmaviiva">
    <w:name w:val="Luetelmaviiva"/>
    <w:basedOn w:val="Normaali"/>
    <w:uiPriority w:val="14"/>
    <w:qFormat/>
    <w:locked/>
    <w:rsid w:val="00E92563"/>
    <w:pPr>
      <w:numPr>
        <w:numId w:val="24"/>
      </w:numPr>
      <w:spacing w:after="240"/>
      <w:contextualSpacing/>
      <w:jc w:val="both"/>
    </w:pPr>
  </w:style>
  <w:style w:type="character" w:customStyle="1" w:styleId="Otsikko4Char">
    <w:name w:val="Otsikko 4 Char"/>
    <w:basedOn w:val="Kappaleenoletusfontti"/>
    <w:link w:val="Otsikko4"/>
    <w:semiHidden/>
    <w:rsid w:val="00303226"/>
  </w:style>
  <w:style w:type="paragraph" w:styleId="Sisennettyleipteksti">
    <w:name w:val="Body Text Indent"/>
    <w:basedOn w:val="Normaali"/>
    <w:link w:val="SisennettyleiptekstiChar"/>
    <w:uiPriority w:val="9"/>
    <w:qFormat/>
    <w:locked/>
    <w:rsid w:val="00E92563"/>
    <w:pPr>
      <w:spacing w:after="240"/>
      <w:ind w:left="2552"/>
      <w:jc w:val="both"/>
    </w:pPr>
  </w:style>
  <w:style w:type="character" w:customStyle="1" w:styleId="SisennettyleiptekstiChar">
    <w:name w:val="Sisennetty leipäteksti Char"/>
    <w:basedOn w:val="Kappaleenoletusfontti"/>
    <w:link w:val="Sisennettyleipteksti"/>
    <w:uiPriority w:val="9"/>
    <w:rsid w:val="00E92563"/>
  </w:style>
  <w:style w:type="paragraph" w:styleId="Merkittyluettelo">
    <w:name w:val="List Bullet"/>
    <w:basedOn w:val="Normaali"/>
    <w:uiPriority w:val="14"/>
    <w:qFormat/>
    <w:locked/>
    <w:rsid w:val="00E92563"/>
    <w:pPr>
      <w:numPr>
        <w:numId w:val="22"/>
      </w:numPr>
      <w:spacing w:after="240"/>
      <w:contextualSpacing/>
      <w:jc w:val="both"/>
    </w:pPr>
  </w:style>
  <w:style w:type="paragraph" w:styleId="Numeroituluettelo">
    <w:name w:val="List Number"/>
    <w:basedOn w:val="Normaali"/>
    <w:uiPriority w:val="14"/>
    <w:qFormat/>
    <w:locked/>
    <w:rsid w:val="00E92563"/>
    <w:pPr>
      <w:numPr>
        <w:numId w:val="23"/>
      </w:numPr>
      <w:spacing w:after="240"/>
      <w:contextualSpacing/>
      <w:jc w:val="both"/>
    </w:pPr>
  </w:style>
  <w:style w:type="paragraph" w:styleId="Alaotsikko">
    <w:name w:val="Subtitle"/>
    <w:basedOn w:val="Normaali"/>
    <w:next w:val="Sisennettyleipteksti"/>
    <w:link w:val="AlaotsikkoChar"/>
    <w:uiPriority w:val="3"/>
    <w:qFormat/>
    <w:locked/>
    <w:rsid w:val="001A26DA"/>
    <w:pPr>
      <w:keepNext/>
      <w:keepLines/>
      <w:numPr>
        <w:ilvl w:val="1"/>
      </w:numPr>
      <w:suppressAutoHyphens/>
      <w:spacing w:after="240"/>
    </w:pPr>
    <w:rPr>
      <w:rFonts w:asciiTheme="majorHAnsi" w:eastAsiaTheme="majorEastAsia" w:hAnsiTheme="majorHAnsi" w:cstheme="majorHAnsi"/>
      <w:b/>
      <w:iCs/>
    </w:rPr>
  </w:style>
  <w:style w:type="character" w:customStyle="1" w:styleId="AlaotsikkoChar">
    <w:name w:val="Alaotsikko Char"/>
    <w:basedOn w:val="Kappaleenoletusfontti"/>
    <w:link w:val="Alaotsikko"/>
    <w:uiPriority w:val="3"/>
    <w:rsid w:val="001A26DA"/>
    <w:rPr>
      <w:rFonts w:asciiTheme="majorHAnsi" w:eastAsiaTheme="majorEastAsia" w:hAnsiTheme="majorHAnsi" w:cstheme="majorHAnsi"/>
      <w:b/>
      <w:iCs/>
    </w:rPr>
  </w:style>
  <w:style w:type="paragraph" w:styleId="Otsikko">
    <w:name w:val="Title"/>
    <w:basedOn w:val="Normaali"/>
    <w:next w:val="Sisennettyleipteksti"/>
    <w:link w:val="OtsikkoChar"/>
    <w:uiPriority w:val="2"/>
    <w:qFormat/>
    <w:locked/>
    <w:rsid w:val="00B96801"/>
    <w:pPr>
      <w:spacing w:after="240"/>
      <w:contextualSpacing/>
    </w:pPr>
    <w:rPr>
      <w:rFonts w:asciiTheme="majorHAnsi" w:eastAsiaTheme="majorEastAsia" w:hAnsiTheme="majorHAnsi" w:cstheme="majorHAnsi"/>
      <w:b/>
      <w:kern w:val="28"/>
      <w:sz w:val="28"/>
      <w:szCs w:val="52"/>
    </w:rPr>
  </w:style>
  <w:style w:type="character" w:customStyle="1" w:styleId="OtsikkoChar">
    <w:name w:val="Otsikko Char"/>
    <w:basedOn w:val="Kappaleenoletusfontti"/>
    <w:link w:val="Otsikko"/>
    <w:uiPriority w:val="2"/>
    <w:rsid w:val="00B96801"/>
    <w:rPr>
      <w:rFonts w:asciiTheme="majorHAnsi" w:eastAsiaTheme="majorEastAsia" w:hAnsiTheme="majorHAnsi" w:cstheme="majorHAnsi"/>
      <w:b/>
      <w:kern w:val="28"/>
      <w:sz w:val="28"/>
      <w:szCs w:val="52"/>
    </w:rPr>
  </w:style>
  <w:style w:type="character" w:customStyle="1" w:styleId="Otsikko1Char">
    <w:name w:val="Otsikko 1 Char"/>
    <w:basedOn w:val="Kappaleenoletusfontti"/>
    <w:link w:val="Otsikko1"/>
    <w:uiPriority w:val="4"/>
    <w:rsid w:val="000072F8"/>
    <w:rPr>
      <w:rFonts w:asciiTheme="majorHAnsi" w:eastAsiaTheme="majorEastAsia" w:hAnsiTheme="majorHAnsi" w:cstheme="majorHAnsi"/>
      <w:b/>
      <w:bCs/>
      <w:szCs w:val="28"/>
    </w:rPr>
  </w:style>
  <w:style w:type="character" w:customStyle="1" w:styleId="Otsikko2Char">
    <w:name w:val="Otsikko 2 Char"/>
    <w:basedOn w:val="Kappaleenoletusfontti"/>
    <w:link w:val="Otsikko2"/>
    <w:uiPriority w:val="4"/>
    <w:rsid w:val="000072F8"/>
    <w:rPr>
      <w:rFonts w:asciiTheme="majorHAnsi" w:eastAsiaTheme="majorEastAsia" w:hAnsiTheme="majorHAnsi" w:cstheme="majorHAnsi"/>
      <w:bCs/>
      <w:szCs w:val="26"/>
    </w:rPr>
  </w:style>
  <w:style w:type="table" w:styleId="TaulukkoRuudukko">
    <w:name w:val="Table Grid"/>
    <w:basedOn w:val="Normaalitaulukko"/>
    <w:uiPriority w:val="59"/>
    <w:rsid w:val="007337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uettelokappale">
    <w:name w:val="List Paragraph"/>
    <w:basedOn w:val="Normaali"/>
    <w:uiPriority w:val="99"/>
    <w:semiHidden/>
    <w:locked/>
    <w:rsid w:val="00166B53"/>
    <w:pPr>
      <w:ind w:left="720"/>
      <w:contextualSpacing/>
    </w:pPr>
  </w:style>
  <w:style w:type="paragraph" w:styleId="Yltunniste">
    <w:name w:val="header"/>
    <w:basedOn w:val="Normaali"/>
    <w:link w:val="YltunnisteChar"/>
    <w:uiPriority w:val="99"/>
    <w:unhideWhenUsed/>
    <w:locked/>
    <w:rsid w:val="00166B53"/>
    <w:pPr>
      <w:tabs>
        <w:tab w:val="center" w:pos="4819"/>
        <w:tab w:val="right" w:pos="9638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166B53"/>
  </w:style>
  <w:style w:type="paragraph" w:styleId="Alatunniste">
    <w:name w:val="footer"/>
    <w:basedOn w:val="Normaali"/>
    <w:link w:val="AlatunnisteChar"/>
    <w:uiPriority w:val="99"/>
    <w:unhideWhenUsed/>
    <w:locked/>
    <w:rsid w:val="00166B53"/>
    <w:pPr>
      <w:tabs>
        <w:tab w:val="center" w:pos="4819"/>
        <w:tab w:val="right" w:pos="9638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166B53"/>
  </w:style>
  <w:style w:type="character" w:styleId="Hyperlinkki">
    <w:name w:val="Hyperlink"/>
    <w:basedOn w:val="Kappaleenoletusfontti"/>
    <w:uiPriority w:val="99"/>
    <w:unhideWhenUsed/>
    <w:locked/>
    <w:rsid w:val="000421D9"/>
    <w:rPr>
      <w:color w:val="006B6E" w:themeColor="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0421D9"/>
    <w:rPr>
      <w:color w:val="605E5C"/>
      <w:shd w:val="clear" w:color="auto" w:fill="E1DFDD"/>
    </w:rPr>
  </w:style>
  <w:style w:type="character" w:styleId="AvattuHyperlinkki">
    <w:name w:val="FollowedHyperlink"/>
    <w:basedOn w:val="Kappaleenoletusfontti"/>
    <w:uiPriority w:val="99"/>
    <w:semiHidden/>
    <w:unhideWhenUsed/>
    <w:locked/>
    <w:rsid w:val="0048634F"/>
    <w:rPr>
      <w:color w:val="A2C02F" w:themeColor="followedHyperlink"/>
      <w:u w:val="single"/>
    </w:rPr>
  </w:style>
  <w:style w:type="character" w:styleId="Paikkamerkkiteksti">
    <w:name w:val="Placeholder Text"/>
    <w:basedOn w:val="Kappaleenoletusfontti"/>
    <w:uiPriority w:val="99"/>
    <w:semiHidden/>
    <w:locked/>
    <w:rsid w:val="007537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Liiton värit">
      <a:dk1>
        <a:srgbClr val="000000"/>
      </a:dk1>
      <a:lt1>
        <a:srgbClr val="FFFFFF"/>
      </a:lt1>
      <a:dk2>
        <a:srgbClr val="000000"/>
      </a:dk2>
      <a:lt2>
        <a:srgbClr val="6A737B"/>
      </a:lt2>
      <a:accent1>
        <a:srgbClr val="008265"/>
      </a:accent1>
      <a:accent2>
        <a:srgbClr val="711471"/>
      </a:accent2>
      <a:accent3>
        <a:srgbClr val="FFFFFF"/>
      </a:accent3>
      <a:accent4>
        <a:srgbClr val="000000"/>
      </a:accent4>
      <a:accent5>
        <a:srgbClr val="AAC1B8"/>
      </a:accent5>
      <a:accent6>
        <a:srgbClr val="661166"/>
      </a:accent6>
      <a:hlink>
        <a:srgbClr val="006B6E"/>
      </a:hlink>
      <a:folHlink>
        <a:srgbClr val="A2C02F"/>
      </a:folHlink>
    </a:clrScheme>
    <a:fontScheme name="Liiton fonti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828A4D-DFAD-48F2-8A1E-876E84CB5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7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Suomen Lääkäriliitto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arja Hult</cp:lastModifiedBy>
  <cp:revision>5</cp:revision>
  <dcterms:created xsi:type="dcterms:W3CDTF">2023-03-08T18:19:00Z</dcterms:created>
  <dcterms:modified xsi:type="dcterms:W3CDTF">2023-03-08T18:20:00Z</dcterms:modified>
</cp:coreProperties>
</file>